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E4493" w14:textId="1D580FFE" w:rsidR="00023B04" w:rsidRPr="00E41FCC" w:rsidRDefault="000F1F0B" w:rsidP="00023B0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Machine Learning</w:t>
      </w:r>
      <w:r w:rsidR="00023B04" w:rsidRPr="00E41FCC">
        <w:rPr>
          <w:rFonts w:ascii="Times New Roman" w:hAnsi="Times New Roman" w:cs="Times New Roman"/>
          <w:b/>
          <w:sz w:val="40"/>
          <w:szCs w:val="40"/>
        </w:rPr>
        <w:t xml:space="preserve"> (</w:t>
      </w:r>
      <w:r>
        <w:rPr>
          <w:rFonts w:ascii="Times New Roman" w:hAnsi="Times New Roman" w:cs="Times New Roman"/>
          <w:b/>
          <w:sz w:val="40"/>
          <w:szCs w:val="40"/>
        </w:rPr>
        <w:t>Autumn</w:t>
      </w:r>
      <w:r w:rsidR="00023B04" w:rsidRPr="00E41FCC">
        <w:rPr>
          <w:rFonts w:ascii="Times New Roman" w:hAnsi="Times New Roman" w:cs="Times New Roman"/>
          <w:b/>
          <w:sz w:val="40"/>
          <w:szCs w:val="40"/>
        </w:rPr>
        <w:t xml:space="preserve"> 202</w:t>
      </w:r>
      <w:r w:rsidR="00023B04">
        <w:rPr>
          <w:rFonts w:ascii="Times New Roman" w:hAnsi="Times New Roman" w:cs="Times New Roman"/>
          <w:b/>
          <w:sz w:val="40"/>
          <w:szCs w:val="40"/>
        </w:rPr>
        <w:t>3</w:t>
      </w:r>
      <w:r w:rsidR="00023B04" w:rsidRPr="00E41FCC">
        <w:rPr>
          <w:rFonts w:ascii="Times New Roman" w:hAnsi="Times New Roman" w:cs="Times New Roman"/>
          <w:b/>
          <w:sz w:val="40"/>
          <w:szCs w:val="40"/>
        </w:rPr>
        <w:t>)</w:t>
      </w:r>
    </w:p>
    <w:p w14:paraId="3CD97F23" w14:textId="016E2CC0" w:rsidR="00023B04" w:rsidRPr="00E41FCC" w:rsidRDefault="00023B04" w:rsidP="00023B0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41FCC">
        <w:rPr>
          <w:rFonts w:ascii="Times New Roman" w:hAnsi="Times New Roman" w:cs="Times New Roman"/>
          <w:b/>
          <w:sz w:val="40"/>
          <w:szCs w:val="40"/>
        </w:rPr>
        <w:t xml:space="preserve">Homework </w:t>
      </w:r>
      <w:r w:rsidR="000F1F0B">
        <w:rPr>
          <w:rFonts w:ascii="Times New Roman" w:hAnsi="Times New Roman" w:cs="Times New Roman"/>
          <w:b/>
          <w:sz w:val="40"/>
          <w:szCs w:val="40"/>
        </w:rPr>
        <w:t>6</w:t>
      </w:r>
      <w:r w:rsidR="000F1F0B" w:rsidRPr="000F1F0B">
        <w:rPr>
          <w:rFonts w:ascii="Times New Roman" w:hAnsi="Times New Roman" w:cs="Times New Roman"/>
          <w:b/>
          <w:sz w:val="40"/>
          <w:szCs w:val="40"/>
          <w:vertAlign w:val="superscript"/>
        </w:rPr>
        <w:t>th</w:t>
      </w:r>
      <w:r w:rsidR="000F1F0B">
        <w:rPr>
          <w:rFonts w:ascii="Times New Roman" w:hAnsi="Times New Roman" w:cs="Times New Roman"/>
          <w:b/>
          <w:sz w:val="40"/>
          <w:szCs w:val="40"/>
        </w:rPr>
        <w:t xml:space="preserve"> week-2</w:t>
      </w:r>
      <w:r w:rsidRPr="00E41FCC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0F1F0B">
        <w:rPr>
          <w:rFonts w:ascii="Times New Roman" w:hAnsi="Times New Roman" w:cs="Times New Roman"/>
          <w:b/>
          <w:sz w:val="40"/>
          <w:szCs w:val="40"/>
        </w:rPr>
        <w:t>October</w:t>
      </w:r>
      <w:r w:rsidRPr="00C14532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0F1F0B">
        <w:rPr>
          <w:rFonts w:ascii="Times New Roman" w:hAnsi="Times New Roman" w:cs="Times New Roman"/>
          <w:b/>
          <w:sz w:val="40"/>
          <w:szCs w:val="40"/>
        </w:rPr>
        <w:t>21</w:t>
      </w:r>
      <w:r w:rsidRPr="00E41FCC">
        <w:rPr>
          <w:rFonts w:ascii="Times New Roman" w:hAnsi="Times New Roman" w:cs="Times New Roman"/>
          <w:b/>
          <w:sz w:val="40"/>
          <w:szCs w:val="40"/>
        </w:rPr>
        <w:t>)</w:t>
      </w:r>
    </w:p>
    <w:p w14:paraId="7EEF4358" w14:textId="77777777" w:rsidR="00023B04" w:rsidRPr="00E41FCC" w:rsidRDefault="00023B04" w:rsidP="00023B04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3BF77ACF" w14:textId="7657F921" w:rsidR="00023B04" w:rsidRPr="00E41FCC" w:rsidRDefault="00023B04" w:rsidP="00023B04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E41FCC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E41FCC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</w:t>
      </w:r>
      <w:r w:rsidR="007E0F51">
        <w:rPr>
          <w:rFonts w:ascii="Times New Roman" w:hAnsi="Times New Roman" w:cs="Times New Roman"/>
          <w:b/>
          <w:sz w:val="32"/>
          <w:szCs w:val="32"/>
          <w:u w:val="single"/>
        </w:rPr>
        <w:t>2022712151</w:t>
      </w:r>
      <w:r w:rsidRPr="00E41FCC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</w:t>
      </w:r>
    </w:p>
    <w:p w14:paraId="202F2A26" w14:textId="3BE69F06" w:rsidR="00023B04" w:rsidRPr="00E41FCC" w:rsidRDefault="00023B04" w:rsidP="00023B04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E41FCC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E41FCC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7E0F51">
        <w:rPr>
          <w:rFonts w:ascii="Times New Roman" w:hAnsi="Times New Roman" w:cs="Times New Roman" w:hint="eastAsia"/>
          <w:b/>
          <w:sz w:val="32"/>
          <w:szCs w:val="32"/>
          <w:u w:val="single"/>
        </w:rPr>
        <w:t>정지원</w:t>
      </w:r>
      <w:r w:rsidRPr="00E41FCC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4C70AA34" w14:textId="351BF697" w:rsidR="00023B04" w:rsidRPr="0062253B" w:rsidRDefault="00023B04" w:rsidP="00023B04">
      <w:pPr>
        <w:rPr>
          <w:rFonts w:ascii="Times New Roman" w:hAnsi="Times New Roman" w:cs="Times New Roman"/>
          <w:b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0F1F0B">
        <w:rPr>
          <w:rFonts w:ascii="Times New Roman" w:hAnsi="Times New Roman" w:cs="Times New Roman"/>
          <w:b/>
          <w:sz w:val="22"/>
        </w:rPr>
        <w:t>This</w:t>
      </w:r>
      <w:r w:rsidR="001505D4">
        <w:rPr>
          <w:rFonts w:ascii="Times New Roman" w:hAnsi="Times New Roman" w:cs="Times New Roman"/>
          <w:b/>
          <w:sz w:val="22"/>
        </w:rPr>
        <w:t xml:space="preserve"> report is a data analysis report using </w:t>
      </w:r>
      <w:proofErr w:type="spellStart"/>
      <w:r w:rsidR="001505D4">
        <w:rPr>
          <w:rFonts w:ascii="Times New Roman" w:hAnsi="Times New Roman" w:cs="Times New Roman"/>
          <w:b/>
          <w:sz w:val="22"/>
        </w:rPr>
        <w:t>LightGBM</w:t>
      </w:r>
      <w:proofErr w:type="spellEnd"/>
      <w:r w:rsidR="001505D4">
        <w:rPr>
          <w:rFonts w:ascii="Times New Roman" w:hAnsi="Times New Roman" w:cs="Times New Roman"/>
          <w:b/>
          <w:sz w:val="22"/>
        </w:rPr>
        <w:t xml:space="preserve"> and is the second task of week 6 of Machine Learning Class</w:t>
      </w:r>
    </w:p>
    <w:p w14:paraId="2B1BA7DF" w14:textId="77777777" w:rsidR="00023B04" w:rsidRDefault="00023B04" w:rsidP="00023B04">
      <w:pPr>
        <w:tabs>
          <w:tab w:val="left" w:pos="7755"/>
        </w:tabs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ab/>
      </w:r>
    </w:p>
    <w:p w14:paraId="5F03E403" w14:textId="3EB95CB5" w:rsidR="00023B04" w:rsidRPr="001505D4" w:rsidRDefault="00023B04" w:rsidP="00023B04">
      <w:pPr>
        <w:rPr>
          <w:rFonts w:ascii="Times New Roman" w:hAnsi="Times New Roman" w:cs="Times New Roman"/>
          <w:sz w:val="36"/>
          <w:szCs w:val="36"/>
        </w:rPr>
      </w:pPr>
      <w:r w:rsidRPr="001505D4">
        <w:rPr>
          <w:rFonts w:ascii="Times New Roman" w:hAnsi="Times New Roman" w:cs="Times New Roman"/>
          <w:b/>
          <w:sz w:val="36"/>
          <w:szCs w:val="36"/>
        </w:rPr>
        <w:t xml:space="preserve">(1) </w:t>
      </w:r>
      <w:r w:rsidR="001505D4" w:rsidRPr="001505D4">
        <w:rPr>
          <w:rFonts w:ascii="Times New Roman" w:hAnsi="Times New Roman" w:cs="Times New Roman" w:hint="eastAsia"/>
          <w:sz w:val="36"/>
          <w:szCs w:val="36"/>
        </w:rPr>
        <w:t>데이터</w:t>
      </w:r>
      <w:r w:rsidR="001505D4" w:rsidRPr="001505D4">
        <w:rPr>
          <w:rFonts w:ascii="Times New Roman" w:hAnsi="Times New Roman" w:cs="Times New Roman" w:hint="eastAsia"/>
          <w:sz w:val="36"/>
          <w:szCs w:val="36"/>
        </w:rPr>
        <w:t xml:space="preserve"> </w:t>
      </w:r>
      <w:r w:rsidR="001505D4" w:rsidRPr="001505D4">
        <w:rPr>
          <w:rFonts w:ascii="Times New Roman" w:hAnsi="Times New Roman" w:cs="Times New Roman" w:hint="eastAsia"/>
          <w:sz w:val="36"/>
          <w:szCs w:val="36"/>
        </w:rPr>
        <w:t>소개</w:t>
      </w:r>
    </w:p>
    <w:p w14:paraId="22AFE565" w14:textId="577839AB" w:rsidR="001505D4" w:rsidRDefault="001505D4" w:rsidP="00023B04">
      <w:pPr>
        <w:rPr>
          <w:rFonts w:ascii="Times New Roman" w:hAnsi="Times New Roman" w:cs="Times New Roman"/>
        </w:rPr>
      </w:pPr>
      <w:r w:rsidRPr="001505D4">
        <w:rPr>
          <w:rFonts w:ascii="Times New Roman" w:hAnsi="Times New Roman" w:cs="Times New Roman" w:hint="eastAsia"/>
        </w:rPr>
        <w:t>이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데이터셋은</w:t>
      </w:r>
      <w:r w:rsidRPr="001505D4">
        <w:rPr>
          <w:rFonts w:ascii="Times New Roman" w:hAnsi="Times New Roman" w:cs="Times New Roman" w:hint="eastAsia"/>
        </w:rPr>
        <w:t xml:space="preserve"> </w:t>
      </w:r>
      <w:proofErr w:type="spellStart"/>
      <w:r w:rsidRPr="001505D4">
        <w:rPr>
          <w:rFonts w:ascii="Times New Roman" w:hAnsi="Times New Roman" w:cs="Times New Roman"/>
        </w:rPr>
        <w:t>Aihub</w:t>
      </w:r>
      <w:proofErr w:type="spellEnd"/>
      <w:r w:rsidRPr="001505D4">
        <w:rPr>
          <w:rFonts w:ascii="Times New Roman" w:hAnsi="Times New Roman" w:cs="Times New Roman" w:hint="eastAsia"/>
        </w:rPr>
        <w:t>의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상하수도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데이터로</w:t>
      </w:r>
      <w:r w:rsidRPr="001505D4">
        <w:rPr>
          <w:rFonts w:ascii="Times New Roman" w:hAnsi="Times New Roman" w:cs="Times New Roman" w:hint="eastAsia"/>
        </w:rPr>
        <w:t>,</w:t>
      </w:r>
      <w:r w:rsidRPr="001505D4">
        <w:rPr>
          <w:rFonts w:ascii="Times New Roman" w:hAnsi="Times New Roman" w:cs="Times New Roman"/>
        </w:rPr>
        <w:t xml:space="preserve"> </w:t>
      </w:r>
      <w:r w:rsidRPr="001505D4">
        <w:rPr>
          <w:rFonts w:ascii="Times New Roman" w:hAnsi="Times New Roman" w:cs="Times New Roman" w:hint="eastAsia"/>
        </w:rPr>
        <w:t>총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/>
        </w:rPr>
        <w:t>5</w:t>
      </w:r>
      <w:r w:rsidRPr="001505D4">
        <w:rPr>
          <w:rFonts w:ascii="Times New Roman" w:hAnsi="Times New Roman" w:cs="Times New Roman" w:hint="eastAsia"/>
        </w:rPr>
        <w:t>가지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레이블을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가지고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있다</w:t>
      </w:r>
      <w:r w:rsidRPr="001505D4">
        <w:rPr>
          <w:rFonts w:ascii="Times New Roman" w:hAnsi="Times New Roman" w:cs="Times New Roman" w:hint="eastAsia"/>
        </w:rPr>
        <w:t>.</w:t>
      </w:r>
      <w:r w:rsidRPr="001505D4">
        <w:rPr>
          <w:rFonts w:ascii="Times New Roman" w:hAnsi="Times New Roman" w:cs="Times New Roman"/>
        </w:rPr>
        <w:t xml:space="preserve"> : out, in. noise, other, normal. </w:t>
      </w:r>
      <w:r w:rsidRPr="001505D4">
        <w:rPr>
          <w:rFonts w:ascii="Times New Roman" w:hAnsi="Times New Roman" w:cs="Times New Roman" w:hint="eastAsia"/>
        </w:rPr>
        <w:t>해당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데이터셋을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활용하여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데이터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분석을</w:t>
      </w:r>
      <w:r w:rsidRPr="001505D4">
        <w:rPr>
          <w:rFonts w:ascii="Times New Roman" w:hAnsi="Times New Roman" w:cs="Times New Roman" w:hint="eastAsia"/>
        </w:rPr>
        <w:t xml:space="preserve"> </w:t>
      </w:r>
      <w:r w:rsidRPr="001505D4">
        <w:rPr>
          <w:rFonts w:ascii="Times New Roman" w:hAnsi="Times New Roman" w:cs="Times New Roman" w:hint="eastAsia"/>
        </w:rPr>
        <w:t>진행했다</w:t>
      </w:r>
      <w:r w:rsidRPr="001505D4">
        <w:rPr>
          <w:rFonts w:ascii="Times New Roman" w:hAnsi="Times New Roman" w:cs="Times New Roman" w:hint="eastAsia"/>
        </w:rPr>
        <w:t>.</w:t>
      </w:r>
    </w:p>
    <w:p w14:paraId="3DCDB85D" w14:textId="77777777" w:rsidR="002D10EF" w:rsidRPr="001505D4" w:rsidRDefault="002D10EF" w:rsidP="00023B04">
      <w:pPr>
        <w:rPr>
          <w:rFonts w:ascii="Times New Roman" w:hAnsi="Times New Roman" w:cs="Times New Roman" w:hint="eastAsia"/>
        </w:rPr>
      </w:pPr>
    </w:p>
    <w:p w14:paraId="334F244D" w14:textId="3CF3477E" w:rsidR="00023B04" w:rsidRDefault="00023B04" w:rsidP="00023B04">
      <w:pPr>
        <w:rPr>
          <w:rFonts w:ascii="Times New Roman" w:hAnsi="Times New Roman" w:cs="Times New Roman"/>
          <w:sz w:val="36"/>
          <w:szCs w:val="36"/>
        </w:rPr>
      </w:pPr>
      <w:r w:rsidRPr="001505D4">
        <w:rPr>
          <w:rFonts w:ascii="Times New Roman" w:hAnsi="Times New Roman" w:cs="Times New Roman"/>
          <w:b/>
          <w:sz w:val="36"/>
          <w:szCs w:val="36"/>
        </w:rPr>
        <w:t>(</w:t>
      </w:r>
      <w:r w:rsidR="001505D4" w:rsidRPr="001505D4">
        <w:rPr>
          <w:rFonts w:ascii="Times New Roman" w:hAnsi="Times New Roman" w:cs="Times New Roman"/>
          <w:b/>
          <w:sz w:val="36"/>
          <w:szCs w:val="36"/>
        </w:rPr>
        <w:t xml:space="preserve">2) </w:t>
      </w:r>
      <w:r w:rsidR="001505D4" w:rsidRPr="001505D4">
        <w:rPr>
          <w:rFonts w:ascii="Times New Roman" w:hAnsi="Times New Roman" w:cs="Times New Roman" w:hint="eastAsia"/>
          <w:sz w:val="36"/>
          <w:szCs w:val="36"/>
        </w:rPr>
        <w:t>데이터</w:t>
      </w:r>
      <w:r w:rsidR="001505D4" w:rsidRPr="001505D4">
        <w:rPr>
          <w:rFonts w:ascii="Times New Roman" w:hAnsi="Times New Roman" w:cs="Times New Roman" w:hint="eastAsia"/>
          <w:sz w:val="36"/>
          <w:szCs w:val="36"/>
        </w:rPr>
        <w:t xml:space="preserve"> </w:t>
      </w:r>
      <w:proofErr w:type="spellStart"/>
      <w:r w:rsidR="001505D4" w:rsidRPr="001505D4">
        <w:rPr>
          <w:rFonts w:ascii="Times New Roman" w:hAnsi="Times New Roman" w:cs="Times New Roman" w:hint="eastAsia"/>
          <w:sz w:val="36"/>
          <w:szCs w:val="36"/>
        </w:rPr>
        <w:t>전처리</w:t>
      </w:r>
      <w:proofErr w:type="spellEnd"/>
    </w:p>
    <w:p w14:paraId="476443C0" w14:textId="77777777" w:rsidR="002D10EF" w:rsidRPr="001505D4" w:rsidRDefault="002D10EF" w:rsidP="00023B04">
      <w:pPr>
        <w:rPr>
          <w:rFonts w:ascii="Times New Roman" w:hAnsi="Times New Roman" w:cs="Times New Roman" w:hint="eastAsia"/>
          <w:b/>
          <w:bCs/>
          <w:i/>
          <w:sz w:val="36"/>
          <w:szCs w:val="36"/>
        </w:rPr>
      </w:pPr>
    </w:p>
    <w:p w14:paraId="25721898" w14:textId="77777777" w:rsidR="001505D4" w:rsidRDefault="001505D4" w:rsidP="00023B04">
      <w:pPr>
        <w:rPr>
          <w:rFonts w:ascii="Times New Roman" w:hAnsi="Times New Roman" w:cs="Times New Roman"/>
          <w:bCs/>
          <w:sz w:val="32"/>
          <w:szCs w:val="32"/>
        </w:rPr>
      </w:pPr>
      <w:r w:rsidRPr="001505D4">
        <w:rPr>
          <w:rFonts w:ascii="Times New Roman" w:hAnsi="Times New Roman" w:cs="Times New Roman"/>
          <w:b/>
          <w:sz w:val="32"/>
          <w:szCs w:val="32"/>
        </w:rPr>
        <w:t>(2</w:t>
      </w:r>
      <w:r>
        <w:rPr>
          <w:rFonts w:ascii="Times New Roman" w:hAnsi="Times New Roman" w:cs="Times New Roman"/>
          <w:b/>
          <w:sz w:val="32"/>
          <w:szCs w:val="32"/>
        </w:rPr>
        <w:t>.1</w:t>
      </w:r>
      <w:r w:rsidRPr="001505D4">
        <w:rPr>
          <w:rFonts w:ascii="Times New Roman" w:hAnsi="Times New Roman" w:cs="Times New Roman"/>
          <w:b/>
          <w:sz w:val="32"/>
          <w:szCs w:val="32"/>
        </w:rPr>
        <w:t>)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1505D4">
        <w:rPr>
          <w:rFonts w:ascii="Times New Roman" w:hAnsi="Times New Roman" w:cs="Times New Roman" w:hint="eastAsia"/>
          <w:bCs/>
          <w:sz w:val="32"/>
          <w:szCs w:val="32"/>
        </w:rPr>
        <w:t>레이블</w:t>
      </w:r>
      <w:r w:rsidRPr="001505D4"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 w:rsidRPr="001505D4">
        <w:rPr>
          <w:rFonts w:ascii="Times New Roman" w:hAnsi="Times New Roman" w:cs="Times New Roman" w:hint="eastAsia"/>
          <w:bCs/>
          <w:sz w:val="32"/>
          <w:szCs w:val="32"/>
        </w:rPr>
        <w:t>변</w:t>
      </w:r>
      <w:r>
        <w:rPr>
          <w:rFonts w:ascii="Times New Roman" w:hAnsi="Times New Roman" w:cs="Times New Roman" w:hint="eastAsia"/>
          <w:bCs/>
          <w:sz w:val="32"/>
          <w:szCs w:val="32"/>
        </w:rPr>
        <w:t>환</w:t>
      </w:r>
    </w:p>
    <w:p w14:paraId="4E539432" w14:textId="6CC2DCDF" w:rsidR="001505D4" w:rsidRPr="001505D4" w:rsidRDefault="001505D4" w:rsidP="00023B04">
      <w:pPr>
        <w:rPr>
          <w:rFonts w:ascii="Times New Roman" w:hAnsi="Times New Roman" w:cs="Times New Roman" w:hint="eastAsia"/>
          <w:bCs/>
        </w:rPr>
      </w:pPr>
      <w:r w:rsidRPr="001505D4">
        <w:rPr>
          <w:rFonts w:ascii="Times New Roman" w:hAnsi="Times New Roman" w:cs="Times New Roman" w:hint="eastAsia"/>
          <w:bCs/>
        </w:rPr>
        <w:t>초기에는</w:t>
      </w:r>
      <w:r w:rsidRPr="001505D4">
        <w:rPr>
          <w:rFonts w:ascii="Times New Roman" w:hAnsi="Times New Roman" w:cs="Times New Roman" w:hint="eastAsia"/>
          <w:bCs/>
        </w:rPr>
        <w:t xml:space="preserve"> </w:t>
      </w:r>
      <w:r w:rsidRPr="001505D4">
        <w:rPr>
          <w:rFonts w:ascii="Times New Roman" w:hAnsi="Times New Roman" w:cs="Times New Roman" w:hint="eastAsia"/>
          <w:bCs/>
        </w:rPr>
        <w:t>문자열</w:t>
      </w:r>
      <w:r w:rsidRPr="001505D4">
        <w:rPr>
          <w:rFonts w:ascii="Times New Roman" w:hAnsi="Times New Roman" w:cs="Times New Roman" w:hint="eastAsia"/>
          <w:bCs/>
        </w:rPr>
        <w:t xml:space="preserve"> </w:t>
      </w:r>
      <w:r w:rsidRPr="001505D4">
        <w:rPr>
          <w:rFonts w:ascii="Times New Roman" w:hAnsi="Times New Roman" w:cs="Times New Roman" w:hint="eastAsia"/>
          <w:bCs/>
        </w:rPr>
        <w:t>형태의</w:t>
      </w:r>
      <w:r w:rsidRPr="001505D4">
        <w:rPr>
          <w:rFonts w:ascii="Times New Roman" w:hAnsi="Times New Roman" w:cs="Times New Roman" w:hint="eastAsia"/>
          <w:bCs/>
        </w:rPr>
        <w:t xml:space="preserve"> </w:t>
      </w:r>
      <w:r w:rsidRPr="001505D4">
        <w:rPr>
          <w:rFonts w:ascii="Times New Roman" w:hAnsi="Times New Roman" w:cs="Times New Roman" w:hint="eastAsia"/>
          <w:bCs/>
        </w:rPr>
        <w:t>레이블을</w:t>
      </w:r>
      <w:r w:rsidRPr="001505D4">
        <w:rPr>
          <w:rFonts w:ascii="Times New Roman" w:hAnsi="Times New Roman" w:cs="Times New Roman" w:hint="eastAsia"/>
          <w:bCs/>
        </w:rPr>
        <w:t xml:space="preserve"> </w:t>
      </w:r>
      <w:r w:rsidRPr="001505D4">
        <w:rPr>
          <w:rFonts w:ascii="Times New Roman" w:hAnsi="Times New Roman" w:cs="Times New Roman"/>
          <w:bCs/>
        </w:rPr>
        <w:t>0,1, 2, 3, 4</w:t>
      </w:r>
      <w:r w:rsidRPr="001505D4">
        <w:rPr>
          <w:rFonts w:ascii="Times New Roman" w:hAnsi="Times New Roman" w:cs="Times New Roman" w:hint="eastAsia"/>
          <w:bCs/>
        </w:rPr>
        <w:t>로</w:t>
      </w:r>
      <w:r w:rsidRPr="001505D4">
        <w:rPr>
          <w:rFonts w:ascii="Times New Roman" w:hAnsi="Times New Roman" w:cs="Times New Roman" w:hint="eastAsia"/>
          <w:bCs/>
        </w:rPr>
        <w:t xml:space="preserve"> </w:t>
      </w:r>
      <w:r w:rsidRPr="001505D4">
        <w:rPr>
          <w:rFonts w:ascii="Times New Roman" w:hAnsi="Times New Roman" w:cs="Times New Roman" w:hint="eastAsia"/>
          <w:bCs/>
        </w:rPr>
        <w:t>변환하여</w:t>
      </w:r>
      <w:r w:rsidRPr="001505D4">
        <w:rPr>
          <w:rFonts w:ascii="Times New Roman" w:hAnsi="Times New Roman" w:cs="Times New Roman" w:hint="eastAsia"/>
          <w:bCs/>
        </w:rPr>
        <w:t xml:space="preserve"> </w:t>
      </w:r>
      <w:r w:rsidRPr="001505D4">
        <w:rPr>
          <w:rFonts w:ascii="Times New Roman" w:hAnsi="Times New Roman" w:cs="Times New Roman" w:hint="eastAsia"/>
          <w:bCs/>
        </w:rPr>
        <w:t>학습에</w:t>
      </w:r>
      <w:r w:rsidRPr="001505D4">
        <w:rPr>
          <w:rFonts w:ascii="Times New Roman" w:hAnsi="Times New Roman" w:cs="Times New Roman" w:hint="eastAsia"/>
          <w:bCs/>
        </w:rPr>
        <w:t xml:space="preserve"> </w:t>
      </w:r>
      <w:r w:rsidRPr="001505D4">
        <w:rPr>
          <w:rFonts w:ascii="Times New Roman" w:hAnsi="Times New Roman" w:cs="Times New Roman" w:hint="eastAsia"/>
          <w:bCs/>
        </w:rPr>
        <w:t>활용하였다</w:t>
      </w:r>
      <w:r w:rsidRPr="001505D4">
        <w:rPr>
          <w:rFonts w:ascii="Times New Roman" w:hAnsi="Times New Roman" w:cs="Times New Roman" w:hint="eastAsia"/>
          <w:bCs/>
        </w:rPr>
        <w:t>.</w:t>
      </w:r>
    </w:p>
    <w:p w14:paraId="0906E987" w14:textId="2ECE8910" w:rsidR="00023B04" w:rsidRPr="00E41FCC" w:rsidRDefault="002D10EF" w:rsidP="00023B04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Code</w:t>
      </w:r>
      <w:r w:rsidR="00023B04" w:rsidRPr="00E41FCC">
        <w:rPr>
          <w:rFonts w:ascii="Times New Roman" w:hAnsi="Times New Roman" w:cs="Times New Roman"/>
          <w:b/>
          <w:sz w:val="22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615"/>
      </w:tblGrid>
      <w:tr w:rsidR="00023B04" w:rsidRPr="00E41FCC" w14:paraId="6016CFE9" w14:textId="77777777" w:rsidTr="008E0578">
        <w:trPr>
          <w:trHeight w:val="2425"/>
        </w:trPr>
        <w:tc>
          <w:tcPr>
            <w:tcW w:w="9615" w:type="dxa"/>
          </w:tcPr>
          <w:p w14:paraId="69398E59" w14:textId="400F3CA4" w:rsidR="00023B04" w:rsidRPr="002D10EF" w:rsidRDefault="002D10EF" w:rsidP="002D10EF">
            <w:pPr>
              <w:shd w:val="clear" w:color="auto" w:fill="212121"/>
              <w:spacing w:line="270" w:lineRule="atLeast"/>
              <w:rPr>
                <w:rFonts w:ascii="Menlo" w:hAnsi="Menlo" w:cs="Menlo" w:hint="eastAsia"/>
                <w:color w:val="EEFFFF"/>
                <w:sz w:val="18"/>
                <w:szCs w:val="18"/>
              </w:rPr>
            </w:pPr>
            <w:r w:rsidRPr="002D10EF">
              <w:rPr>
                <w:rFonts w:ascii="Menlo" w:hAnsi="Menlo" w:cs="Menlo"/>
                <w:color w:val="EEFFFF"/>
                <w:sz w:val="18"/>
                <w:szCs w:val="18"/>
              </w:rPr>
              <w:drawing>
                <wp:inline distT="0" distB="0" distL="0" distR="0" wp14:anchorId="23964123" wp14:editId="564DA239">
                  <wp:extent cx="4800600" cy="1244600"/>
                  <wp:effectExtent l="0" t="0" r="0" b="0"/>
                  <wp:docPr id="150233979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233979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1244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A45884" w14:textId="77777777" w:rsidR="002D10EF" w:rsidRDefault="002D10EF" w:rsidP="002D10EF">
      <w:pPr>
        <w:spacing w:after="160" w:line="259" w:lineRule="auto"/>
        <w:rPr>
          <w:rFonts w:ascii="Times New Roman" w:hAnsi="Times New Roman" w:cs="Times New Roman"/>
          <w:b/>
          <w:bCs/>
          <w:sz w:val="22"/>
        </w:rPr>
      </w:pPr>
    </w:p>
    <w:p w14:paraId="1826E91A" w14:textId="238565EF" w:rsidR="002D10EF" w:rsidRPr="002D10EF" w:rsidRDefault="002D10EF" w:rsidP="002D10EF">
      <w:pPr>
        <w:spacing w:after="160" w:line="259" w:lineRule="auto"/>
        <w:rPr>
          <w:rFonts w:ascii="Times New Roman" w:hAnsi="Times New Roman" w:cs="Times New Roman"/>
          <w:b/>
          <w:bCs/>
          <w:sz w:val="22"/>
        </w:rPr>
      </w:pPr>
      <w:r w:rsidRPr="001505D4">
        <w:rPr>
          <w:rFonts w:ascii="Times New Roman" w:hAnsi="Times New Roman" w:cs="Times New Roman"/>
          <w:b/>
          <w:sz w:val="32"/>
          <w:szCs w:val="32"/>
        </w:rPr>
        <w:t>(2</w:t>
      </w:r>
      <w:r>
        <w:rPr>
          <w:rFonts w:ascii="Times New Roman" w:hAnsi="Times New Roman" w:cs="Times New Roman"/>
          <w:b/>
          <w:sz w:val="32"/>
          <w:szCs w:val="32"/>
        </w:rPr>
        <w:t>.</w:t>
      </w:r>
      <w:r>
        <w:rPr>
          <w:rFonts w:ascii="Times New Roman" w:hAnsi="Times New Roman" w:cs="Times New Roman"/>
          <w:b/>
          <w:sz w:val="32"/>
          <w:szCs w:val="32"/>
        </w:rPr>
        <w:t>2</w:t>
      </w:r>
      <w:r w:rsidRPr="001505D4">
        <w:rPr>
          <w:rFonts w:ascii="Times New Roman" w:hAnsi="Times New Roman" w:cs="Times New Roman"/>
          <w:b/>
          <w:sz w:val="32"/>
          <w:szCs w:val="32"/>
        </w:rPr>
        <w:t>)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데이터</w:t>
      </w:r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</w:p>
    <w:p w14:paraId="038A31FB" w14:textId="77777777" w:rsidR="002D10EF" w:rsidRDefault="002D10EF" w:rsidP="002D10EF">
      <w:pPr>
        <w:rPr>
          <w:rFonts w:ascii="Times New Roman" w:hAnsi="Times New Roman" w:cs="Times New Roman" w:hint="eastAsia"/>
          <w:bCs/>
          <w:sz w:val="32"/>
          <w:szCs w:val="32"/>
        </w:rPr>
      </w:pPr>
    </w:p>
    <w:p w14:paraId="2DCFB594" w14:textId="2CBE5C2E" w:rsidR="00023B04" w:rsidRDefault="002D10EF" w:rsidP="00023B04">
      <w:pPr>
        <w:rPr>
          <w:rFonts w:ascii="Times New Roman" w:hAnsi="Times New Roman" w:cs="Times New Roman"/>
        </w:rPr>
      </w:pPr>
      <w:r w:rsidRPr="002D10EF">
        <w:rPr>
          <w:rFonts w:ascii="Times New Roman" w:hAnsi="Times New Roman" w:cs="Times New Roman" w:hint="eastAsia"/>
        </w:rPr>
        <w:t>데이터를</w:t>
      </w:r>
      <w:r w:rsidRPr="002D10EF">
        <w:rPr>
          <w:rFonts w:ascii="Times New Roman" w:hAnsi="Times New Roman" w:cs="Times New Roman" w:hint="eastAsia"/>
        </w:rPr>
        <w:t xml:space="preserve"> </w:t>
      </w:r>
      <w:r w:rsidRPr="002D10EF">
        <w:rPr>
          <w:rFonts w:ascii="Times New Roman" w:hAnsi="Times New Roman" w:cs="Times New Roman" w:hint="eastAsia"/>
        </w:rPr>
        <w:t>훈련</w:t>
      </w:r>
      <w:r w:rsidRPr="002D10EF">
        <w:rPr>
          <w:rFonts w:ascii="Times New Roman" w:hAnsi="Times New Roman" w:cs="Times New Roman" w:hint="eastAsia"/>
        </w:rPr>
        <w:t xml:space="preserve"> </w:t>
      </w:r>
      <w:r w:rsidRPr="002D10EF">
        <w:rPr>
          <w:rFonts w:ascii="Times New Roman" w:hAnsi="Times New Roman" w:cs="Times New Roman" w:hint="eastAsia"/>
        </w:rPr>
        <w:t>및</w:t>
      </w:r>
      <w:r w:rsidRPr="002D10EF">
        <w:rPr>
          <w:rFonts w:ascii="Times New Roman" w:hAnsi="Times New Roman" w:cs="Times New Roman" w:hint="eastAsia"/>
        </w:rPr>
        <w:t xml:space="preserve"> </w:t>
      </w:r>
      <w:r w:rsidRPr="002D10EF">
        <w:rPr>
          <w:rFonts w:ascii="Times New Roman" w:hAnsi="Times New Roman" w:cs="Times New Roman" w:hint="eastAsia"/>
        </w:rPr>
        <w:t>검증용으로</w:t>
      </w:r>
      <w:r w:rsidRPr="002D10EF">
        <w:rPr>
          <w:rFonts w:ascii="Times New Roman" w:hAnsi="Times New Roman" w:cs="Times New Roman" w:hint="eastAsia"/>
        </w:rPr>
        <w:t xml:space="preserve"> </w:t>
      </w:r>
      <w:r w:rsidRPr="002D10EF">
        <w:rPr>
          <w:rFonts w:ascii="Times New Roman" w:hAnsi="Times New Roman" w:cs="Times New Roman" w:hint="eastAsia"/>
        </w:rPr>
        <w:t>나누고</w:t>
      </w:r>
      <w:r w:rsidRPr="002D10EF">
        <w:rPr>
          <w:rFonts w:ascii="Times New Roman" w:hAnsi="Times New Roman" w:cs="Times New Roman" w:hint="eastAsia"/>
        </w:rPr>
        <w:t>,</w:t>
      </w:r>
      <w:r w:rsidRPr="002D10EF">
        <w:rPr>
          <w:rFonts w:ascii="Times New Roman" w:hAnsi="Times New Roman" w:cs="Times New Roman"/>
        </w:rPr>
        <w:t xml:space="preserve"> Min-Max Scaling</w:t>
      </w:r>
      <w:r w:rsidRPr="002D10EF">
        <w:rPr>
          <w:rFonts w:ascii="Times New Roman" w:hAnsi="Times New Roman" w:cs="Times New Roman" w:hint="eastAsia"/>
        </w:rPr>
        <w:t>을</w:t>
      </w:r>
      <w:r w:rsidRPr="002D10EF">
        <w:rPr>
          <w:rFonts w:ascii="Times New Roman" w:hAnsi="Times New Roman" w:cs="Times New Roman" w:hint="eastAsia"/>
        </w:rPr>
        <w:t xml:space="preserve"> </w:t>
      </w:r>
      <w:r w:rsidRPr="002D10EF">
        <w:rPr>
          <w:rFonts w:ascii="Times New Roman" w:hAnsi="Times New Roman" w:cs="Times New Roman" w:hint="eastAsia"/>
        </w:rPr>
        <w:t>통해</w:t>
      </w:r>
      <w:r w:rsidRPr="002D10EF">
        <w:rPr>
          <w:rFonts w:ascii="Times New Roman" w:hAnsi="Times New Roman" w:cs="Times New Roman" w:hint="eastAsia"/>
        </w:rPr>
        <w:t xml:space="preserve"> </w:t>
      </w:r>
      <w:r w:rsidRPr="002D10EF">
        <w:rPr>
          <w:rFonts w:ascii="Times New Roman" w:hAnsi="Times New Roman" w:cs="Times New Roman" w:hint="eastAsia"/>
        </w:rPr>
        <w:t>데이터를</w:t>
      </w:r>
      <w:r w:rsidRPr="002D10EF">
        <w:rPr>
          <w:rFonts w:ascii="Times New Roman" w:hAnsi="Times New Roman" w:cs="Times New Roman" w:hint="eastAsia"/>
        </w:rPr>
        <w:t xml:space="preserve"> </w:t>
      </w:r>
      <w:proofErr w:type="spellStart"/>
      <w:r w:rsidRPr="002D10EF">
        <w:rPr>
          <w:rFonts w:ascii="Times New Roman" w:hAnsi="Times New Roman" w:cs="Times New Roman" w:hint="eastAsia"/>
        </w:rPr>
        <w:t>정규화했다</w:t>
      </w:r>
      <w:proofErr w:type="spellEnd"/>
      <w:r w:rsidRPr="002D10EF">
        <w:rPr>
          <w:rFonts w:ascii="Times New Roman" w:hAnsi="Times New Roman" w:cs="Times New Roman" w:hint="eastAsia"/>
        </w:rPr>
        <w:t>.</w:t>
      </w:r>
    </w:p>
    <w:p w14:paraId="26032BC6" w14:textId="77777777" w:rsidR="00DB5034" w:rsidRPr="002D10EF" w:rsidRDefault="00DB5034" w:rsidP="00023B04">
      <w:pPr>
        <w:rPr>
          <w:rFonts w:ascii="Times New Roman" w:hAnsi="Times New Roman" w:cs="Times New Roman" w:hint="eastAsia"/>
          <w:b/>
          <w:color w:val="FF0000"/>
        </w:rPr>
      </w:pPr>
    </w:p>
    <w:p w14:paraId="1475B6A0" w14:textId="0E7B7E28" w:rsidR="00023B04" w:rsidRPr="00E41FCC" w:rsidRDefault="002D10EF" w:rsidP="00023B04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Code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023B04" w:rsidRPr="00E41FCC" w14:paraId="16D387D4" w14:textId="77777777" w:rsidTr="00A0254E">
        <w:trPr>
          <w:trHeight w:val="1186"/>
        </w:trPr>
        <w:tc>
          <w:tcPr>
            <w:tcW w:w="9736" w:type="dxa"/>
          </w:tcPr>
          <w:p w14:paraId="3E3FD515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klearn.model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selection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_test_split</w:t>
            </w:r>
            <w:proofErr w:type="spellEnd"/>
          </w:p>
          <w:p w14:paraId="31DE4CEA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38396F05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target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y_data</w:t>
            </w:r>
            <w:proofErr w:type="spellEnd"/>
          </w:p>
          <w:p w14:paraId="0E64EDA2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50FD1905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valid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y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y_valid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train_test_spli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arge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est_size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2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huffle=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True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tratify=targe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andom_state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42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5C28ACC2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klearn.preprocessing</w:t>
            </w:r>
            <w:proofErr w:type="spellEnd"/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MinMaxScaler</w:t>
            </w:r>
            <w:proofErr w:type="spellEnd"/>
          </w:p>
          <w:p w14:paraId="1F78688B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694F5CB5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minmaxscaler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MinMaxScaler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24A47F25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_data_scal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minmaxscaler.fit_transform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.iloc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: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])</w:t>
            </w:r>
          </w:p>
          <w:p w14:paraId="55AE7DCA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2EB351F9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lastRenderedPageBreak/>
              <w:t>train_data_scal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d.DataFrame</w:t>
            </w:r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_data_scale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columns=x_train.iloc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: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columns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36C9212C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est_data_scal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minmaxscaler.fit_transform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valid.iloc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: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])</w:t>
            </w:r>
          </w:p>
          <w:p w14:paraId="5D0A5618" w14:textId="77777777" w:rsidR="002D10EF" w:rsidRDefault="002D10EF" w:rsidP="002D10EF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est_data_scal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d.DataFrame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est_data_scale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columns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_valid.iloc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: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columns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75D566BE" w14:textId="77777777" w:rsidR="00023B04" w:rsidRPr="00E41FCC" w:rsidRDefault="00023B04" w:rsidP="00A0254E">
            <w:pPr>
              <w:rPr>
                <w:rFonts w:ascii="Times New Roman" w:hAnsi="Times New Roman" w:cs="Times New Roman" w:hint="eastAsia"/>
                <w:b/>
                <w:sz w:val="22"/>
              </w:rPr>
            </w:pPr>
          </w:p>
        </w:tc>
      </w:tr>
    </w:tbl>
    <w:p w14:paraId="4C0E8CC8" w14:textId="77777777" w:rsidR="00023B04" w:rsidRPr="00E41FCC" w:rsidRDefault="00023B04" w:rsidP="00023B04">
      <w:pPr>
        <w:rPr>
          <w:rFonts w:ascii="Times New Roman" w:hAnsi="Times New Roman" w:cs="Times New Roman"/>
          <w:b/>
          <w:sz w:val="22"/>
        </w:rPr>
      </w:pPr>
    </w:p>
    <w:p w14:paraId="77C31AA1" w14:textId="191A8C5D" w:rsidR="002D10EF" w:rsidRDefault="002D10EF" w:rsidP="002D10EF">
      <w:pPr>
        <w:rPr>
          <w:rFonts w:ascii="Times New Roman" w:hAnsi="Times New Roman" w:cs="Times New Roman"/>
          <w:sz w:val="36"/>
          <w:szCs w:val="36"/>
        </w:rPr>
      </w:pPr>
      <w:r w:rsidRPr="001505D4">
        <w:rPr>
          <w:rFonts w:ascii="Times New Roman" w:hAnsi="Times New Roman" w:cs="Times New Roman"/>
          <w:b/>
          <w:sz w:val="36"/>
          <w:szCs w:val="36"/>
        </w:rPr>
        <w:t>(</w:t>
      </w:r>
      <w:r>
        <w:rPr>
          <w:rFonts w:ascii="Times New Roman" w:hAnsi="Times New Roman" w:cs="Times New Roman"/>
          <w:b/>
          <w:sz w:val="36"/>
          <w:szCs w:val="36"/>
        </w:rPr>
        <w:t>3</w:t>
      </w:r>
      <w:r w:rsidRPr="001505D4">
        <w:rPr>
          <w:rFonts w:ascii="Times New Roman" w:hAnsi="Times New Roman" w:cs="Times New Roman"/>
          <w:b/>
          <w:sz w:val="36"/>
          <w:szCs w:val="36"/>
        </w:rPr>
        <w:t xml:space="preserve">) </w:t>
      </w:r>
      <w:r>
        <w:rPr>
          <w:rFonts w:ascii="Times New Roman" w:hAnsi="Times New Roman" w:cs="Times New Roman" w:hint="eastAsia"/>
          <w:sz w:val="36"/>
          <w:szCs w:val="36"/>
        </w:rPr>
        <w:t>모델</w:t>
      </w:r>
      <w:r>
        <w:rPr>
          <w:rFonts w:ascii="Times New Roman" w:hAnsi="Times New Roman" w:cs="Times New Roman" w:hint="eastAsia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학습</w:t>
      </w:r>
    </w:p>
    <w:p w14:paraId="2D4666B3" w14:textId="77777777" w:rsidR="002D10EF" w:rsidRDefault="002D10EF" w:rsidP="002D10EF">
      <w:pPr>
        <w:rPr>
          <w:rFonts w:ascii="Times New Roman" w:hAnsi="Times New Roman" w:cs="Times New Roman"/>
          <w:sz w:val="36"/>
          <w:szCs w:val="36"/>
        </w:rPr>
      </w:pPr>
    </w:p>
    <w:p w14:paraId="0B6B91B8" w14:textId="19E79BBA" w:rsidR="002D10EF" w:rsidRDefault="002D10EF" w:rsidP="002D10EF">
      <w:pPr>
        <w:rPr>
          <w:rFonts w:ascii="Times New Roman" w:hAnsi="Times New Roman" w:cs="Times New Roman"/>
          <w:bCs/>
          <w:sz w:val="32"/>
          <w:szCs w:val="32"/>
        </w:rPr>
      </w:pPr>
      <w:r w:rsidRPr="001505D4">
        <w:rPr>
          <w:rFonts w:ascii="Times New Roman" w:hAnsi="Times New Roman" w:cs="Times New Roman"/>
          <w:b/>
          <w:sz w:val="32"/>
          <w:szCs w:val="32"/>
        </w:rPr>
        <w:t>(</w:t>
      </w:r>
      <w:r>
        <w:rPr>
          <w:rFonts w:ascii="Times New Roman" w:hAnsi="Times New Roman" w:cs="Times New Roman"/>
          <w:b/>
          <w:sz w:val="32"/>
          <w:szCs w:val="32"/>
        </w:rPr>
        <w:t>3.1</w:t>
      </w:r>
      <w:r w:rsidRPr="001505D4">
        <w:rPr>
          <w:rFonts w:ascii="Times New Roman" w:hAnsi="Times New Roman" w:cs="Times New Roman"/>
          <w:b/>
          <w:sz w:val="32"/>
          <w:szCs w:val="32"/>
        </w:rPr>
        <w:t>)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 w:hint="eastAsia"/>
          <w:bCs/>
          <w:sz w:val="32"/>
          <w:szCs w:val="32"/>
        </w:rPr>
        <w:t>L</w:t>
      </w:r>
      <w:r>
        <w:rPr>
          <w:rFonts w:ascii="Times New Roman" w:hAnsi="Times New Roman" w:cs="Times New Roman"/>
          <w:bCs/>
          <w:sz w:val="32"/>
          <w:szCs w:val="32"/>
        </w:rPr>
        <w:t>ightGBM</w:t>
      </w:r>
      <w:proofErr w:type="spellEnd"/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모델</w:t>
      </w:r>
    </w:p>
    <w:p w14:paraId="5C68A3AB" w14:textId="77777777" w:rsidR="002D10EF" w:rsidRDefault="002D10EF" w:rsidP="002D10EF">
      <w:pPr>
        <w:rPr>
          <w:rFonts w:ascii="Times New Roman" w:hAnsi="Times New Roman" w:cs="Times New Roman"/>
          <w:bCs/>
          <w:sz w:val="32"/>
          <w:szCs w:val="32"/>
        </w:rPr>
      </w:pPr>
    </w:p>
    <w:p w14:paraId="793EA882" w14:textId="21D8DA41" w:rsidR="002D10EF" w:rsidRDefault="002D10EF" w:rsidP="002D10EF">
      <w:pPr>
        <w:rPr>
          <w:rFonts w:ascii="Times New Roman" w:hAnsi="Times New Roman" w:cs="Times New Roman"/>
          <w:bCs/>
          <w:sz w:val="32"/>
          <w:szCs w:val="32"/>
        </w:rPr>
      </w:pPr>
      <w:proofErr w:type="spellStart"/>
      <w:r>
        <w:rPr>
          <w:rFonts w:ascii="Times New Roman" w:hAnsi="Times New Roman" w:cs="Times New Roman" w:hint="eastAsia"/>
          <w:bCs/>
          <w:sz w:val="32"/>
          <w:szCs w:val="32"/>
        </w:rPr>
        <w:t>L</w:t>
      </w:r>
      <w:r>
        <w:rPr>
          <w:rFonts w:ascii="Times New Roman" w:hAnsi="Times New Roman" w:cs="Times New Roman"/>
          <w:bCs/>
          <w:sz w:val="32"/>
          <w:szCs w:val="32"/>
        </w:rPr>
        <w:t>ightGBM</w:t>
      </w:r>
      <w:proofErr w:type="spellEnd"/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모델을</w:t>
      </w:r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활용하였으며</w:t>
      </w:r>
      <w:r>
        <w:rPr>
          <w:rFonts w:ascii="Times New Roman" w:hAnsi="Times New Roman" w:cs="Times New Roman" w:hint="eastAsia"/>
          <w:bCs/>
          <w:sz w:val="32"/>
          <w:szCs w:val="32"/>
        </w:rPr>
        <w:t>,</w:t>
      </w:r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32"/>
          <w:szCs w:val="32"/>
        </w:rPr>
        <w:t>GridSearchCV</w:t>
      </w:r>
      <w:r>
        <w:rPr>
          <w:rFonts w:ascii="Times New Roman" w:hAnsi="Times New Roman" w:cs="Times New Roman" w:hint="eastAsia"/>
          <w:bCs/>
          <w:sz w:val="32"/>
          <w:szCs w:val="32"/>
        </w:rPr>
        <w:t>를</w:t>
      </w:r>
      <w:proofErr w:type="spellEnd"/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통해</w:t>
      </w:r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최적의</w:t>
      </w:r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 w:hint="eastAsia"/>
          <w:bCs/>
          <w:sz w:val="32"/>
          <w:szCs w:val="32"/>
        </w:rPr>
        <w:t>하이퍼</w:t>
      </w:r>
      <w:proofErr w:type="spellEnd"/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파라미터를</w:t>
      </w:r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탐색했다</w:t>
      </w:r>
      <w:r>
        <w:rPr>
          <w:rFonts w:ascii="Times New Roman" w:hAnsi="Times New Roman" w:cs="Times New Roman" w:hint="eastAsia"/>
          <w:bCs/>
          <w:sz w:val="32"/>
          <w:szCs w:val="32"/>
        </w:rPr>
        <w:t>.</w:t>
      </w:r>
    </w:p>
    <w:p w14:paraId="1E87DD9A" w14:textId="57D8449B" w:rsidR="002D10EF" w:rsidRPr="002D10EF" w:rsidRDefault="002D10EF" w:rsidP="002D10EF">
      <w:pPr>
        <w:pStyle w:val="a3"/>
        <w:numPr>
          <w:ilvl w:val="0"/>
          <w:numId w:val="13"/>
        </w:numPr>
        <w:ind w:leftChars="0"/>
        <w:rPr>
          <w:rFonts w:ascii="Times New Roman" w:hAnsi="Times New Roman" w:cs="Times New Roman"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bCs/>
          <w:sz w:val="32"/>
          <w:szCs w:val="32"/>
        </w:rPr>
        <w:t>Learning_</w:t>
      </w:r>
      <w:proofErr w:type="gramStart"/>
      <w:r>
        <w:rPr>
          <w:rFonts w:ascii="Times New Roman" w:hAnsi="Times New Roman" w:cs="Times New Roman"/>
          <w:bCs/>
          <w:sz w:val="32"/>
          <w:szCs w:val="32"/>
        </w:rPr>
        <w:t>rate</w:t>
      </w:r>
      <w:proofErr w:type="spellEnd"/>
      <w:r>
        <w:rPr>
          <w:rFonts w:ascii="Times New Roman" w:hAnsi="Times New Roman" w:cs="Times New Roman"/>
          <w:bCs/>
          <w:sz w:val="32"/>
          <w:szCs w:val="32"/>
        </w:rPr>
        <w:t xml:space="preserve"> :</w:t>
      </w:r>
      <w:proofErr w:type="gramEnd"/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  <w:r>
        <w:rPr>
          <w:rFonts w:ascii="Lato" w:hAnsi="Lato"/>
          <w:color w:val="404040"/>
          <w:shd w:val="clear" w:color="auto" w:fill="FCFCFC"/>
        </w:rPr>
        <w:t>Boosting learning rate. You can use </w:t>
      </w:r>
      <w:r>
        <w:rPr>
          <w:rStyle w:val="pre"/>
          <w:rFonts w:ascii="Menlo" w:eastAsia="굴림체" w:hAnsi="Menlo" w:cs="Menlo"/>
          <w:color w:val="E74C3C"/>
          <w:sz w:val="18"/>
          <w:szCs w:val="18"/>
          <w:bdr w:val="single" w:sz="6" w:space="2" w:color="E1E4E5" w:frame="1"/>
          <w:shd w:val="clear" w:color="auto" w:fill="FFFFFF"/>
        </w:rPr>
        <w:t>callbacks</w:t>
      </w:r>
      <w:r>
        <w:rPr>
          <w:rFonts w:ascii="Lato" w:hAnsi="Lato"/>
          <w:color w:val="404040"/>
          <w:shd w:val="clear" w:color="auto" w:fill="FCFCFC"/>
        </w:rPr>
        <w:t> parameter of </w:t>
      </w:r>
      <w:r>
        <w:rPr>
          <w:rStyle w:val="pre"/>
          <w:rFonts w:ascii="Menlo" w:eastAsia="굴림체" w:hAnsi="Menlo" w:cs="Menlo"/>
          <w:color w:val="E74C3C"/>
          <w:sz w:val="18"/>
          <w:szCs w:val="18"/>
          <w:bdr w:val="single" w:sz="6" w:space="2" w:color="E1E4E5" w:frame="1"/>
          <w:shd w:val="clear" w:color="auto" w:fill="FFFFFF"/>
        </w:rPr>
        <w:t>fit</w:t>
      </w:r>
      <w:r>
        <w:rPr>
          <w:rFonts w:ascii="Lato" w:hAnsi="Lato"/>
          <w:color w:val="404040"/>
          <w:shd w:val="clear" w:color="auto" w:fill="FCFCFC"/>
        </w:rPr>
        <w:t> method to shrink/adapt learning rate in training using </w:t>
      </w:r>
      <w:proofErr w:type="spellStart"/>
      <w:r>
        <w:rPr>
          <w:rStyle w:val="pre"/>
          <w:rFonts w:ascii="Menlo" w:eastAsia="굴림체" w:hAnsi="Menlo" w:cs="Menlo"/>
          <w:color w:val="E74C3C"/>
          <w:sz w:val="18"/>
          <w:szCs w:val="18"/>
          <w:bdr w:val="single" w:sz="6" w:space="2" w:color="E1E4E5" w:frame="1"/>
          <w:shd w:val="clear" w:color="auto" w:fill="FFFFFF"/>
        </w:rPr>
        <w:t>reset_parameter</w:t>
      </w:r>
      <w:proofErr w:type="spellEnd"/>
      <w:r>
        <w:rPr>
          <w:rFonts w:ascii="Lato" w:hAnsi="Lato"/>
          <w:color w:val="404040"/>
          <w:shd w:val="clear" w:color="auto" w:fill="FCFCFC"/>
        </w:rPr>
        <w:t> callback. Note, that this will ignore the </w:t>
      </w:r>
      <w:proofErr w:type="spellStart"/>
      <w:r>
        <w:rPr>
          <w:rStyle w:val="pre"/>
          <w:rFonts w:ascii="Menlo" w:eastAsia="굴림체" w:hAnsi="Menlo" w:cs="Menlo"/>
          <w:color w:val="E74C3C"/>
          <w:sz w:val="18"/>
          <w:szCs w:val="18"/>
          <w:bdr w:val="single" w:sz="6" w:space="2" w:color="E1E4E5" w:frame="1"/>
          <w:shd w:val="clear" w:color="auto" w:fill="FFFFFF"/>
        </w:rPr>
        <w:t>learning_rate</w:t>
      </w:r>
      <w:proofErr w:type="spellEnd"/>
      <w:r>
        <w:rPr>
          <w:rFonts w:ascii="Lato" w:hAnsi="Lato"/>
          <w:color w:val="404040"/>
          <w:shd w:val="clear" w:color="auto" w:fill="FCFCFC"/>
        </w:rPr>
        <w:t> argument in training.</w:t>
      </w:r>
    </w:p>
    <w:p w14:paraId="7DF515D8" w14:textId="465EF50D" w:rsidR="002D10EF" w:rsidRPr="002D10EF" w:rsidRDefault="002D10EF" w:rsidP="002D10EF">
      <w:pPr>
        <w:pStyle w:val="a3"/>
        <w:numPr>
          <w:ilvl w:val="0"/>
          <w:numId w:val="13"/>
        </w:numPr>
        <w:ind w:leftChars="0"/>
        <w:rPr>
          <w:rFonts w:ascii="Times New Roman" w:hAnsi="Times New Roman" w:cs="Times New Roman"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bCs/>
          <w:sz w:val="32"/>
          <w:szCs w:val="32"/>
        </w:rPr>
        <w:t>N_</w:t>
      </w:r>
      <w:proofErr w:type="gramStart"/>
      <w:r>
        <w:rPr>
          <w:rFonts w:ascii="Times New Roman" w:hAnsi="Times New Roman" w:cs="Times New Roman"/>
          <w:bCs/>
          <w:sz w:val="32"/>
          <w:szCs w:val="32"/>
        </w:rPr>
        <w:t>estimators</w:t>
      </w:r>
      <w:proofErr w:type="spellEnd"/>
      <w:r>
        <w:rPr>
          <w:rFonts w:ascii="Times New Roman" w:hAnsi="Times New Roman" w:cs="Times New Roman"/>
          <w:bCs/>
          <w:sz w:val="32"/>
          <w:szCs w:val="32"/>
        </w:rPr>
        <w:t xml:space="preserve"> :</w:t>
      </w:r>
      <w:proofErr w:type="gramEnd"/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  <w:r>
        <w:rPr>
          <w:rFonts w:ascii="Lato" w:hAnsi="Lato"/>
          <w:color w:val="404040"/>
          <w:shd w:val="clear" w:color="auto" w:fill="FCFCFC"/>
        </w:rPr>
        <w:t>Number of boosted trees to fit.</w:t>
      </w:r>
    </w:p>
    <w:p w14:paraId="7A43014E" w14:textId="7705B300" w:rsidR="002D10EF" w:rsidRPr="002D10EF" w:rsidRDefault="002D10EF" w:rsidP="002D10EF">
      <w:pPr>
        <w:pStyle w:val="a3"/>
        <w:numPr>
          <w:ilvl w:val="0"/>
          <w:numId w:val="13"/>
        </w:numPr>
        <w:ind w:leftChars="0"/>
        <w:rPr>
          <w:rFonts w:ascii="Times New Roman" w:hAnsi="Times New Roman" w:cs="Times New Roman"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bCs/>
          <w:sz w:val="32"/>
          <w:szCs w:val="32"/>
        </w:rPr>
        <w:t>Max_</w:t>
      </w:r>
      <w:proofErr w:type="gramStart"/>
      <w:r>
        <w:rPr>
          <w:rFonts w:ascii="Times New Roman" w:hAnsi="Times New Roman" w:cs="Times New Roman"/>
          <w:bCs/>
          <w:sz w:val="32"/>
          <w:szCs w:val="32"/>
        </w:rPr>
        <w:t>depth</w:t>
      </w:r>
      <w:proofErr w:type="spellEnd"/>
      <w:r>
        <w:rPr>
          <w:rFonts w:ascii="Times New Roman" w:hAnsi="Times New Roman" w:cs="Times New Roman"/>
          <w:bCs/>
          <w:sz w:val="32"/>
          <w:szCs w:val="32"/>
        </w:rPr>
        <w:t xml:space="preserve"> :</w:t>
      </w:r>
      <w:proofErr w:type="gramEnd"/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  <w:r>
        <w:rPr>
          <w:rFonts w:ascii="Lato" w:hAnsi="Lato"/>
          <w:color w:val="404040"/>
          <w:shd w:val="clear" w:color="auto" w:fill="FCFCFC"/>
        </w:rPr>
        <w:t>Maximum tree depth for base learners, &lt;=0 means no limit.</w:t>
      </w:r>
    </w:p>
    <w:p w14:paraId="79C5F188" w14:textId="0B58C20D" w:rsidR="002D10EF" w:rsidRPr="002D10EF" w:rsidRDefault="002D10EF" w:rsidP="002D10EF">
      <w:pPr>
        <w:pStyle w:val="a3"/>
        <w:numPr>
          <w:ilvl w:val="0"/>
          <w:numId w:val="13"/>
        </w:numPr>
        <w:ind w:leftChars="0"/>
        <w:rPr>
          <w:rFonts w:ascii="Times New Roman" w:hAnsi="Times New Roman" w:cs="Times New Roman" w:hint="eastAsia"/>
          <w:bCs/>
          <w:sz w:val="32"/>
          <w:szCs w:val="32"/>
        </w:rPr>
      </w:pPr>
      <w:proofErr w:type="spellStart"/>
      <w:r>
        <w:rPr>
          <w:rFonts w:ascii="Times New Roman" w:hAnsi="Times New Roman" w:cs="Times New Roman"/>
          <w:bCs/>
          <w:sz w:val="32"/>
          <w:szCs w:val="32"/>
        </w:rPr>
        <w:t>Boosting_</w:t>
      </w:r>
      <w:proofErr w:type="gramStart"/>
      <w:r>
        <w:rPr>
          <w:rFonts w:ascii="Times New Roman" w:hAnsi="Times New Roman" w:cs="Times New Roman"/>
          <w:bCs/>
          <w:sz w:val="32"/>
          <w:szCs w:val="32"/>
        </w:rPr>
        <w:t>type</w:t>
      </w:r>
      <w:proofErr w:type="spellEnd"/>
      <w:r>
        <w:rPr>
          <w:rFonts w:ascii="Times New Roman" w:hAnsi="Times New Roman" w:cs="Times New Roman"/>
          <w:bCs/>
          <w:sz w:val="32"/>
          <w:szCs w:val="32"/>
        </w:rPr>
        <w:t xml:space="preserve"> :</w:t>
      </w:r>
      <w:proofErr w:type="gramEnd"/>
      <w:r>
        <w:rPr>
          <w:rFonts w:ascii="Times New Roman" w:hAnsi="Times New Roman" w:cs="Times New Roman"/>
          <w:bCs/>
          <w:sz w:val="32"/>
          <w:szCs w:val="32"/>
        </w:rPr>
        <w:t xml:space="preserve"> </w:t>
      </w:r>
      <w:r>
        <w:rPr>
          <w:rFonts w:ascii="Lato" w:hAnsi="Lato"/>
          <w:color w:val="404040"/>
          <w:shd w:val="clear" w:color="auto" w:fill="FCFCFC"/>
        </w:rPr>
        <w:t>‘</w:t>
      </w:r>
      <w:proofErr w:type="spellStart"/>
      <w:r>
        <w:rPr>
          <w:rFonts w:ascii="Lato" w:hAnsi="Lato"/>
          <w:color w:val="404040"/>
          <w:shd w:val="clear" w:color="auto" w:fill="FCFCFC"/>
        </w:rPr>
        <w:t>gbdt</w:t>
      </w:r>
      <w:proofErr w:type="spellEnd"/>
      <w:r>
        <w:rPr>
          <w:rFonts w:ascii="Lato" w:hAnsi="Lato"/>
          <w:color w:val="404040"/>
          <w:shd w:val="clear" w:color="auto" w:fill="FCFCFC"/>
        </w:rPr>
        <w:t>’, traditional Gradient Boosting Decision Tree. ‘dart’, Dropouts meet Multiple Additive Regression Trees. ‘rf’, Random Forest.</w:t>
      </w:r>
    </w:p>
    <w:p w14:paraId="7A82F607" w14:textId="77777777" w:rsidR="002D10EF" w:rsidRDefault="002D10EF" w:rsidP="002D10EF">
      <w:pPr>
        <w:rPr>
          <w:rFonts w:ascii="Times New Roman" w:hAnsi="Times New Roman" w:cs="Times New Roman" w:hint="eastAsia"/>
          <w:sz w:val="36"/>
          <w:szCs w:val="36"/>
        </w:rPr>
      </w:pPr>
    </w:p>
    <w:p w14:paraId="0B011635" w14:textId="30C9A987" w:rsidR="00023B04" w:rsidRPr="00E41FCC" w:rsidRDefault="00DB5034" w:rsidP="00023B04">
      <w:pPr>
        <w:rPr>
          <w:rFonts w:ascii="Times New Roman" w:hAnsi="Times New Roman" w:cs="Times New Roman"/>
          <w:b/>
          <w:sz w:val="22"/>
        </w:rPr>
      </w:pPr>
      <w:proofErr w:type="gramStart"/>
      <w:r>
        <w:rPr>
          <w:rFonts w:ascii="Times New Roman" w:hAnsi="Times New Roman" w:cs="Times New Roman"/>
          <w:b/>
          <w:sz w:val="22"/>
        </w:rPr>
        <w:t>Code :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023B04" w:rsidRPr="00E41FCC" w14:paraId="7011CA26" w14:textId="77777777" w:rsidTr="00A0254E">
        <w:trPr>
          <w:trHeight w:val="39"/>
        </w:trPr>
        <w:tc>
          <w:tcPr>
            <w:tcW w:w="9736" w:type="dxa"/>
          </w:tcPr>
          <w:p w14:paraId="7A71DA5E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klearn.model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selection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GridSearchCV</w:t>
            </w:r>
            <w:proofErr w:type="spellEnd"/>
          </w:p>
          <w:p w14:paraId="7CD34965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ightgbm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MClassifier</w:t>
            </w:r>
            <w:proofErr w:type="spellEnd"/>
          </w:p>
          <w:p w14:paraId="50B3B4A1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192577F5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MClassifier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andom_stat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42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4D77A1F5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018D1770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_paramgrid</w:t>
            </w:r>
            <w:proofErr w:type="spellEnd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{</w:t>
            </w:r>
            <w:proofErr w:type="gramEnd"/>
          </w:p>
          <w:p w14:paraId="1CC8D897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learning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_rate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05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15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2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</w:p>
          <w:p w14:paraId="6029D579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n_estimato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0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20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40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60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00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</w:p>
          <w:p w14:paraId="3FEF6646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max_depth</w:t>
            </w:r>
            <w:proofErr w:type="spellEnd"/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[</w:t>
            </w:r>
            <w:proofErr w:type="gramEnd"/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4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6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8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</w:p>
          <w:p w14:paraId="5E336F75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boosting_type</w:t>
            </w:r>
            <w:proofErr w:type="spellEnd"/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gbdt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dart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for better accuracy -&gt; try dart</w:t>
            </w:r>
          </w:p>
          <w:p w14:paraId="7647C826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}</w:t>
            </w:r>
          </w:p>
          <w:p w14:paraId="3AD6422E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48B5B999" w14:textId="77777777" w:rsidR="009A5BFA" w:rsidRDefault="009A5BFA" w:rsidP="009A5BFA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_grid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GridSearchCV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aram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grid=lgb_paramgrid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coring=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accuracy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verbose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fi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_data_scale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y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43BDAC52" w14:textId="41063086" w:rsidR="00023B04" w:rsidRPr="009A5BFA" w:rsidRDefault="00023B04" w:rsidP="00A0254E">
            <w:pPr>
              <w:rPr>
                <w:rFonts w:ascii="Times New Roman" w:hAnsi="Times New Roman" w:cs="Times New Roman" w:hint="eastAsia"/>
                <w:b/>
                <w:sz w:val="22"/>
              </w:rPr>
            </w:pPr>
          </w:p>
          <w:p w14:paraId="47EB1599" w14:textId="0DC0BDE0" w:rsidR="00023B04" w:rsidRPr="00E41FCC" w:rsidRDefault="00AF22C3" w:rsidP="00A0254E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{'</w:t>
            </w:r>
            <w:proofErr w:type="spellStart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boosting_type</w:t>
            </w:r>
            <w:proofErr w:type="spellEnd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': 'dart', '</w:t>
            </w:r>
            <w:proofErr w:type="spellStart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learning_rate</w:t>
            </w:r>
            <w:proofErr w:type="spellEnd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': 0.2, '</w:t>
            </w:r>
            <w:proofErr w:type="spellStart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max_depth</w:t>
            </w:r>
            <w:proofErr w:type="spellEnd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': 10, '</w:t>
            </w:r>
            <w:proofErr w:type="spellStart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n_estimators</w:t>
            </w:r>
            <w:proofErr w:type="spellEnd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': 1000}</w:t>
            </w:r>
          </w:p>
          <w:p w14:paraId="20A86427" w14:textId="77777777" w:rsidR="00023B04" w:rsidRPr="00E41FCC" w:rsidRDefault="00023B04" w:rsidP="00A0254E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716F046" w14:textId="77777777" w:rsidR="00023B04" w:rsidRPr="00E41FCC" w:rsidRDefault="00023B04" w:rsidP="00A0254E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60CB1E7" w14:textId="77777777" w:rsidR="00023B04" w:rsidRPr="00E41FCC" w:rsidRDefault="00023B04" w:rsidP="00A0254E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1773B81C" w14:textId="1C31435E" w:rsidR="00DB5034" w:rsidRDefault="00023B04" w:rsidP="00DB5034">
      <w:pPr>
        <w:rPr>
          <w:rFonts w:ascii="Times New Roman" w:hAnsi="Times New Roman" w:cs="Times New Roman" w:hint="eastAsia"/>
          <w:sz w:val="36"/>
          <w:szCs w:val="36"/>
        </w:rPr>
      </w:pPr>
      <w:r>
        <w:rPr>
          <w:rFonts w:ascii="Times New Roman" w:hAnsi="Times New Roman" w:cs="Times New Roman"/>
        </w:rPr>
        <w:lastRenderedPageBreak/>
        <w:br/>
      </w:r>
      <w:r w:rsidR="00DB5034" w:rsidRPr="001505D4">
        <w:rPr>
          <w:rFonts w:ascii="Times New Roman" w:hAnsi="Times New Roman" w:cs="Times New Roman"/>
          <w:b/>
          <w:sz w:val="36"/>
          <w:szCs w:val="36"/>
        </w:rPr>
        <w:t>(</w:t>
      </w:r>
      <w:r w:rsidR="00DB5034">
        <w:rPr>
          <w:rFonts w:ascii="Times New Roman" w:hAnsi="Times New Roman" w:cs="Times New Roman"/>
          <w:b/>
          <w:sz w:val="36"/>
          <w:szCs w:val="36"/>
        </w:rPr>
        <w:t>4</w:t>
      </w:r>
      <w:r w:rsidR="00DB5034" w:rsidRPr="001505D4">
        <w:rPr>
          <w:rFonts w:ascii="Times New Roman" w:hAnsi="Times New Roman" w:cs="Times New Roman"/>
          <w:b/>
          <w:sz w:val="36"/>
          <w:szCs w:val="36"/>
        </w:rPr>
        <w:t xml:space="preserve">) </w:t>
      </w:r>
      <w:r w:rsidR="00DB5034">
        <w:rPr>
          <w:rFonts w:ascii="Times New Roman" w:hAnsi="Times New Roman" w:cs="Times New Roman" w:hint="eastAsia"/>
          <w:sz w:val="36"/>
          <w:szCs w:val="36"/>
        </w:rPr>
        <w:t>모델</w:t>
      </w:r>
      <w:r w:rsidR="00DB5034">
        <w:rPr>
          <w:rFonts w:ascii="Times New Roman" w:hAnsi="Times New Roman" w:cs="Times New Roman" w:hint="eastAsia"/>
          <w:sz w:val="36"/>
          <w:szCs w:val="36"/>
        </w:rPr>
        <w:t xml:space="preserve"> </w:t>
      </w:r>
      <w:r w:rsidR="00DB5034">
        <w:rPr>
          <w:rFonts w:ascii="Times New Roman" w:hAnsi="Times New Roman" w:cs="Times New Roman" w:hint="eastAsia"/>
          <w:sz w:val="36"/>
          <w:szCs w:val="36"/>
        </w:rPr>
        <w:t>평가</w:t>
      </w:r>
    </w:p>
    <w:p w14:paraId="367071FF" w14:textId="18987D57" w:rsidR="00023B04" w:rsidRPr="00A711FD" w:rsidRDefault="00DB5034" w:rsidP="00DB5034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>학습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모델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검증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데이터에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적용하여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정확도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평가했다</w:t>
      </w:r>
      <w:r>
        <w:rPr>
          <w:rFonts w:ascii="Times New Roman" w:hAnsi="Times New Roman" w:cs="Times New Roman" w:hint="eastAsia"/>
          <w:sz w:val="22"/>
        </w:rPr>
        <w:t>.</w:t>
      </w:r>
    </w:p>
    <w:p w14:paraId="22CA1719" w14:textId="0F2FE846" w:rsidR="00023B04" w:rsidRDefault="00023B04" w:rsidP="00023B04">
      <w:pPr>
        <w:rPr>
          <w:rFonts w:ascii="Times New Roman" w:hAnsi="Times New Roman" w:cs="Times New Roman"/>
          <w:b/>
          <w:bCs/>
          <w:sz w:val="22"/>
        </w:rPr>
      </w:pPr>
    </w:p>
    <w:p w14:paraId="4736A73A" w14:textId="60D04B2D" w:rsidR="00DB5034" w:rsidRPr="00A711FD" w:rsidRDefault="00DB5034" w:rsidP="00023B04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Codes and </w:t>
      </w:r>
      <w:proofErr w:type="gramStart"/>
      <w:r>
        <w:rPr>
          <w:rFonts w:ascii="Times New Roman" w:hAnsi="Times New Roman" w:cs="Times New Roman"/>
          <w:b/>
          <w:sz w:val="22"/>
        </w:rPr>
        <w:t>Results</w:t>
      </w:r>
      <w:r w:rsidR="008E0578">
        <w:rPr>
          <w:rFonts w:ascii="Times New Roman" w:hAnsi="Times New Roman" w:cs="Times New Roman"/>
          <w:b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>: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023B04" w:rsidRPr="00A711FD" w14:paraId="0CF2A510" w14:textId="77777777" w:rsidTr="00A0254E">
        <w:trPr>
          <w:trHeight w:val="1186"/>
        </w:trPr>
        <w:tc>
          <w:tcPr>
            <w:tcW w:w="9736" w:type="dxa"/>
          </w:tcPr>
          <w:p w14:paraId="7AB02962" w14:textId="77777777" w:rsidR="008620B0" w:rsidRPr="008620B0" w:rsidRDefault="008620B0" w:rsidP="00A0254E">
            <w:pPr>
              <w:rPr>
                <w:rFonts w:ascii="Times New Roman" w:hAnsi="Times New Roman" w:cs="Times New Roman"/>
                <w:bCs/>
                <w:sz w:val="22"/>
              </w:rPr>
            </w:pPr>
          </w:p>
          <w:p w14:paraId="4F677137" w14:textId="77777777" w:rsidR="00AF22C3" w:rsidRDefault="00AF22C3" w:rsidP="00AF22C3">
            <w:pPr>
              <w:pStyle w:val="HTML"/>
              <w:ind w:left="960"/>
              <w:rPr>
                <w:rFonts w:ascii="var(--colab-code-font-family)" w:hAnsi="var(--colab-code-font-family)"/>
              </w:rPr>
            </w:pPr>
            <w:r>
              <w:rPr>
                <w:rFonts w:ascii="var(--colab-code-font-family)" w:hAnsi="var(--colab-code-font-family)"/>
              </w:rPr>
              <w:t>Test Accuracy:  0.879995</w:t>
            </w:r>
          </w:p>
          <w:p w14:paraId="4E6F1A1B" w14:textId="77777777" w:rsidR="00AF22C3" w:rsidRDefault="00C44DBD" w:rsidP="00AF22C3">
            <w:pPr>
              <w:spacing w:before="75"/>
            </w:pPr>
            <w:r>
              <w:rPr>
                <w:noProof/>
              </w:rPr>
              <w:pict w14:anchorId="4F2EBF23">
                <v:rect id="_x0000_i1025" alt="" style="width:451.3pt;height:.05pt;mso-width-percent:0;mso-height-percent:0;mso-width-percent:0;mso-height-percent:0" o:hralign="center" o:hrstd="t" o:hr="t" fillcolor="#a0a0a0" stroked="f"/>
              </w:pict>
            </w:r>
          </w:p>
          <w:p w14:paraId="17495075" w14:textId="77777777" w:rsidR="00AF22C3" w:rsidRDefault="00AF22C3" w:rsidP="00AF22C3">
            <w:pPr>
              <w:shd w:val="clear" w:color="auto" w:fill="1E1E1E"/>
              <w:spacing w:before="75"/>
              <w:rPr>
                <w:rFonts w:ascii="Roboto" w:hAnsi="Roboto"/>
                <w:color w:val="D5D5D5"/>
                <w:sz w:val="21"/>
                <w:szCs w:val="21"/>
              </w:rPr>
            </w:pPr>
          </w:p>
          <w:p w14:paraId="45C7DB3F" w14:textId="77777777" w:rsidR="00023B04" w:rsidRPr="00654A2E" w:rsidRDefault="00023B04" w:rsidP="00A0254E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3DAD38D" w14:textId="77777777" w:rsidR="00023B04" w:rsidRPr="00654A2E" w:rsidRDefault="00023B04" w:rsidP="00A0254E">
            <w:pPr>
              <w:rPr>
                <w:rFonts w:ascii="Times New Roman" w:hAnsi="Times New Roman" w:cs="Times New Roman" w:hint="eastAsia"/>
                <w:b/>
                <w:sz w:val="22"/>
              </w:rPr>
            </w:pPr>
          </w:p>
        </w:tc>
      </w:tr>
    </w:tbl>
    <w:p w14:paraId="7156753D" w14:textId="77777777" w:rsidR="00042806" w:rsidRDefault="00042806" w:rsidP="00023B04"/>
    <w:p w14:paraId="4C195CA2" w14:textId="77777777" w:rsidR="008E0578" w:rsidRDefault="008E0578" w:rsidP="00023B04"/>
    <w:p w14:paraId="081BA95D" w14:textId="79EEBB58" w:rsidR="008E0578" w:rsidRDefault="008E0578" w:rsidP="008E0578">
      <w:pPr>
        <w:rPr>
          <w:rFonts w:ascii="Times New Roman" w:hAnsi="Times New Roman" w:cs="Times New Roman"/>
          <w:sz w:val="36"/>
          <w:szCs w:val="36"/>
        </w:rPr>
      </w:pPr>
      <w:r w:rsidRPr="001505D4">
        <w:rPr>
          <w:rFonts w:ascii="Times New Roman" w:hAnsi="Times New Roman" w:cs="Times New Roman"/>
          <w:b/>
          <w:sz w:val="36"/>
          <w:szCs w:val="36"/>
        </w:rPr>
        <w:t>(</w:t>
      </w:r>
      <w:r>
        <w:rPr>
          <w:rFonts w:ascii="Times New Roman" w:hAnsi="Times New Roman" w:cs="Times New Roman"/>
          <w:b/>
          <w:sz w:val="36"/>
          <w:szCs w:val="36"/>
        </w:rPr>
        <w:t>5</w:t>
      </w:r>
      <w:r w:rsidRPr="001505D4">
        <w:rPr>
          <w:rFonts w:ascii="Times New Roman" w:hAnsi="Times New Roman" w:cs="Times New Roman"/>
          <w:b/>
          <w:sz w:val="36"/>
          <w:szCs w:val="36"/>
        </w:rPr>
        <w:t xml:space="preserve">) </w:t>
      </w:r>
      <w:r>
        <w:rPr>
          <w:rFonts w:ascii="Times New Roman" w:hAnsi="Times New Roman" w:cs="Times New Roman" w:hint="eastAsia"/>
          <w:sz w:val="36"/>
          <w:szCs w:val="36"/>
        </w:rPr>
        <w:t>데이터</w:t>
      </w:r>
      <w:r>
        <w:rPr>
          <w:rFonts w:ascii="Times New Roman" w:hAnsi="Times New Roman" w:cs="Times New Roman" w:hint="eastAsia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시각화</w:t>
      </w:r>
    </w:p>
    <w:p w14:paraId="597E5DFD" w14:textId="2C128107" w:rsidR="008E0578" w:rsidRDefault="008E0578" w:rsidP="008E0578">
      <w:pPr>
        <w:rPr>
          <w:rFonts w:ascii="Times New Roman" w:hAnsi="Times New Roman" w:cs="Times New Roman"/>
          <w:sz w:val="36"/>
          <w:szCs w:val="36"/>
        </w:rPr>
      </w:pPr>
    </w:p>
    <w:p w14:paraId="7F4D3816" w14:textId="5C126496" w:rsidR="008E0578" w:rsidRDefault="008E0578" w:rsidP="008E0578">
      <w:pPr>
        <w:rPr>
          <w:rFonts w:ascii="Times New Roman" w:hAnsi="Times New Roman" w:cs="Times New Roman"/>
        </w:rPr>
      </w:pPr>
      <w:r w:rsidRPr="008E0578">
        <w:rPr>
          <w:rFonts w:ascii="Times New Roman" w:hAnsi="Times New Roman" w:cs="Times New Roman" w:hint="eastAsia"/>
        </w:rPr>
        <w:t>데이터</w:t>
      </w:r>
      <w:r w:rsidRPr="008E0578">
        <w:rPr>
          <w:rFonts w:ascii="Times New Roman" w:hAnsi="Times New Roman" w:cs="Times New Roman" w:hint="eastAsia"/>
        </w:rPr>
        <w:t xml:space="preserve"> </w:t>
      </w:r>
      <w:r w:rsidRPr="008E0578">
        <w:rPr>
          <w:rFonts w:ascii="Times New Roman" w:hAnsi="Times New Roman" w:cs="Times New Roman" w:hint="eastAsia"/>
        </w:rPr>
        <w:t>분석</w:t>
      </w:r>
      <w:r w:rsidRPr="008E0578">
        <w:rPr>
          <w:rFonts w:ascii="Times New Roman" w:hAnsi="Times New Roman" w:cs="Times New Roman" w:hint="eastAsia"/>
        </w:rPr>
        <w:t xml:space="preserve"> </w:t>
      </w:r>
      <w:r w:rsidRPr="008E0578">
        <w:rPr>
          <w:rFonts w:ascii="Times New Roman" w:hAnsi="Times New Roman" w:cs="Times New Roman" w:hint="eastAsia"/>
        </w:rPr>
        <w:t>결과를</w:t>
      </w:r>
      <w:r w:rsidRPr="008E0578">
        <w:rPr>
          <w:rFonts w:ascii="Times New Roman" w:hAnsi="Times New Roman" w:cs="Times New Roman" w:hint="eastAsia"/>
        </w:rPr>
        <w:t xml:space="preserve"> </w:t>
      </w:r>
      <w:r w:rsidRPr="008E0578">
        <w:rPr>
          <w:rFonts w:ascii="Times New Roman" w:hAnsi="Times New Roman" w:cs="Times New Roman" w:hint="eastAsia"/>
        </w:rPr>
        <w:t>더</w:t>
      </w:r>
      <w:r w:rsidRPr="008E0578">
        <w:rPr>
          <w:rFonts w:ascii="Times New Roman" w:hAnsi="Times New Roman" w:cs="Times New Roman" w:hint="eastAsia"/>
        </w:rPr>
        <w:t xml:space="preserve"> </w:t>
      </w:r>
      <w:r w:rsidRPr="008E0578">
        <w:rPr>
          <w:rFonts w:ascii="Times New Roman" w:hAnsi="Times New Roman" w:cs="Times New Roman" w:hint="eastAsia"/>
        </w:rPr>
        <w:t>명확하게</w:t>
      </w:r>
      <w:r w:rsidRPr="008E0578">
        <w:rPr>
          <w:rFonts w:ascii="Times New Roman" w:hAnsi="Times New Roman" w:cs="Times New Roman" w:hint="eastAsia"/>
        </w:rPr>
        <w:t xml:space="preserve"> </w:t>
      </w:r>
      <w:r w:rsidRPr="008E0578">
        <w:rPr>
          <w:rFonts w:ascii="Times New Roman" w:hAnsi="Times New Roman" w:cs="Times New Roman" w:hint="eastAsia"/>
        </w:rPr>
        <w:t>전달하기</w:t>
      </w:r>
      <w:r w:rsidRPr="008E0578">
        <w:rPr>
          <w:rFonts w:ascii="Times New Roman" w:hAnsi="Times New Roman" w:cs="Times New Roman" w:hint="eastAsia"/>
        </w:rPr>
        <w:t xml:space="preserve"> </w:t>
      </w:r>
      <w:r w:rsidRPr="008E0578">
        <w:rPr>
          <w:rFonts w:ascii="Times New Roman" w:hAnsi="Times New Roman" w:cs="Times New Roman" w:hint="eastAsia"/>
        </w:rPr>
        <w:t>위해</w:t>
      </w:r>
      <w:r w:rsidRPr="008E0578">
        <w:rPr>
          <w:rFonts w:ascii="Times New Roman" w:hAnsi="Times New Roman" w:cs="Times New Roman" w:hint="eastAsia"/>
        </w:rPr>
        <w:t xml:space="preserve"> </w:t>
      </w:r>
      <w:r w:rsidRPr="008E0578">
        <w:rPr>
          <w:rFonts w:ascii="Times New Roman" w:hAnsi="Times New Roman" w:cs="Times New Roman" w:hint="eastAsia"/>
        </w:rPr>
        <w:t>시각화를</w:t>
      </w:r>
      <w:r w:rsidRPr="008E0578">
        <w:rPr>
          <w:rFonts w:ascii="Times New Roman" w:hAnsi="Times New Roman" w:cs="Times New Roman" w:hint="eastAsia"/>
        </w:rPr>
        <w:t xml:space="preserve"> </w:t>
      </w:r>
      <w:r w:rsidRPr="008E0578">
        <w:rPr>
          <w:rFonts w:ascii="Times New Roman" w:hAnsi="Times New Roman" w:cs="Times New Roman" w:hint="eastAsia"/>
        </w:rPr>
        <w:t>진행했다</w:t>
      </w:r>
      <w:r w:rsidRPr="008E0578">
        <w:rPr>
          <w:rFonts w:ascii="Times New Roman" w:hAnsi="Times New Roman" w:cs="Times New Roman" w:hint="eastAsia"/>
        </w:rPr>
        <w:t>.</w:t>
      </w:r>
    </w:p>
    <w:p w14:paraId="3F557D0C" w14:textId="77777777" w:rsidR="008E0578" w:rsidRPr="008E0578" w:rsidRDefault="008E0578" w:rsidP="008E0578">
      <w:pPr>
        <w:rPr>
          <w:rFonts w:ascii="Times New Roman" w:hAnsi="Times New Roman" w:cs="Times New Roman" w:hint="eastAsia"/>
        </w:rPr>
      </w:pPr>
    </w:p>
    <w:p w14:paraId="32BC533F" w14:textId="20DAAD89" w:rsidR="008E0578" w:rsidRDefault="008E0578" w:rsidP="008E0578">
      <w:pPr>
        <w:rPr>
          <w:rFonts w:ascii="Times New Roman" w:hAnsi="Times New Roman" w:cs="Times New Roman"/>
          <w:bCs/>
          <w:sz w:val="32"/>
          <w:szCs w:val="32"/>
        </w:rPr>
      </w:pPr>
      <w:r w:rsidRPr="001505D4">
        <w:rPr>
          <w:rFonts w:ascii="Times New Roman" w:hAnsi="Times New Roman" w:cs="Times New Roman"/>
          <w:b/>
          <w:sz w:val="32"/>
          <w:szCs w:val="32"/>
        </w:rPr>
        <w:t>(</w:t>
      </w:r>
      <w:r>
        <w:rPr>
          <w:rFonts w:ascii="Times New Roman" w:hAnsi="Times New Roman" w:cs="Times New Roman"/>
          <w:b/>
          <w:sz w:val="32"/>
          <w:szCs w:val="32"/>
        </w:rPr>
        <w:t>5</w:t>
      </w:r>
      <w:r>
        <w:rPr>
          <w:rFonts w:ascii="Times New Roman" w:hAnsi="Times New Roman" w:cs="Times New Roman"/>
          <w:b/>
          <w:sz w:val="32"/>
          <w:szCs w:val="32"/>
        </w:rPr>
        <w:t>.1</w:t>
      </w:r>
      <w:r w:rsidRPr="001505D4">
        <w:rPr>
          <w:rFonts w:ascii="Times New Roman" w:hAnsi="Times New Roman" w:cs="Times New Roman"/>
          <w:b/>
          <w:sz w:val="32"/>
          <w:szCs w:val="32"/>
        </w:rPr>
        <w:t>)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피처</w:t>
      </w:r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중요도</w:t>
      </w:r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시각화</w:t>
      </w:r>
    </w:p>
    <w:p w14:paraId="78A18314" w14:textId="77777777" w:rsidR="008E0578" w:rsidRDefault="008E0578" w:rsidP="008E0578">
      <w:pPr>
        <w:rPr>
          <w:rFonts w:ascii="Times New Roman" w:hAnsi="Times New Roman" w:cs="Times New Roman" w:hint="eastAsia"/>
          <w:bCs/>
          <w:sz w:val="32"/>
          <w:szCs w:val="32"/>
        </w:rPr>
      </w:pPr>
    </w:p>
    <w:p w14:paraId="356C8586" w14:textId="4326CF04" w:rsidR="008E0578" w:rsidRPr="008E0578" w:rsidRDefault="008E0578" w:rsidP="008E0578">
      <w:pPr>
        <w:rPr>
          <w:rFonts w:ascii="Times New Roman" w:hAnsi="Times New Roman" w:cs="Times New Roman" w:hint="eastAsia"/>
          <w:bCs/>
        </w:rPr>
      </w:pPr>
      <w:proofErr w:type="spellStart"/>
      <w:r w:rsidRPr="008E0578">
        <w:rPr>
          <w:rFonts w:ascii="Times New Roman" w:hAnsi="Times New Roman" w:cs="Times New Roman" w:hint="eastAsia"/>
          <w:bCs/>
        </w:rPr>
        <w:t>L</w:t>
      </w:r>
      <w:r w:rsidRPr="008E0578">
        <w:rPr>
          <w:rFonts w:ascii="Times New Roman" w:hAnsi="Times New Roman" w:cs="Times New Roman"/>
          <w:bCs/>
        </w:rPr>
        <w:t>ightGBM</w:t>
      </w:r>
      <w:proofErr w:type="spellEnd"/>
      <w:r w:rsidRPr="008E0578">
        <w:rPr>
          <w:rFonts w:ascii="Times New Roman" w:hAnsi="Times New Roman" w:cs="Times New Roman" w:hint="eastAsia"/>
          <w:bCs/>
        </w:rPr>
        <w:t>모델에서</w:t>
      </w:r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 w:hint="eastAsia"/>
          <w:bCs/>
        </w:rPr>
        <w:t>얻은</w:t>
      </w:r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/>
          <w:bCs/>
        </w:rPr>
        <w:t>feature importance</w:t>
      </w:r>
      <w:proofErr w:type="spellStart"/>
      <w:r w:rsidRPr="008E0578">
        <w:rPr>
          <w:rFonts w:ascii="Times New Roman" w:hAnsi="Times New Roman" w:cs="Times New Roman" w:hint="eastAsia"/>
          <w:bCs/>
        </w:rPr>
        <w:t>를</w:t>
      </w:r>
      <w:proofErr w:type="spellEnd"/>
      <w:r w:rsidRPr="008E0578">
        <w:rPr>
          <w:rFonts w:ascii="Times New Roman" w:hAnsi="Times New Roman" w:cs="Times New Roman" w:hint="eastAsia"/>
          <w:bCs/>
        </w:rPr>
        <w:t xml:space="preserve"> </w:t>
      </w:r>
      <w:proofErr w:type="spellStart"/>
      <w:r w:rsidRPr="008E0578">
        <w:rPr>
          <w:rFonts w:ascii="Times New Roman" w:hAnsi="Times New Roman" w:cs="Times New Roman" w:hint="eastAsia"/>
          <w:bCs/>
        </w:rPr>
        <w:t>시각화하여</w:t>
      </w:r>
      <w:proofErr w:type="spellEnd"/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 w:hint="eastAsia"/>
          <w:bCs/>
        </w:rPr>
        <w:t>어떤</w:t>
      </w:r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/>
          <w:bCs/>
        </w:rPr>
        <w:t>feature</w:t>
      </w:r>
      <w:r w:rsidRPr="008E0578">
        <w:rPr>
          <w:rFonts w:ascii="Times New Roman" w:hAnsi="Times New Roman" w:cs="Times New Roman" w:hint="eastAsia"/>
          <w:bCs/>
        </w:rPr>
        <w:t>가</w:t>
      </w:r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 w:hint="eastAsia"/>
          <w:bCs/>
        </w:rPr>
        <w:t>모델에</w:t>
      </w:r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 w:hint="eastAsia"/>
          <w:bCs/>
        </w:rPr>
        <w:t>영향을</w:t>
      </w:r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 w:hint="eastAsia"/>
          <w:bCs/>
        </w:rPr>
        <w:t>주는지</w:t>
      </w:r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 w:hint="eastAsia"/>
          <w:bCs/>
        </w:rPr>
        <w:t>확인할</w:t>
      </w:r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 w:hint="eastAsia"/>
          <w:bCs/>
        </w:rPr>
        <w:t>수</w:t>
      </w:r>
      <w:r w:rsidRPr="008E0578">
        <w:rPr>
          <w:rFonts w:ascii="Times New Roman" w:hAnsi="Times New Roman" w:cs="Times New Roman" w:hint="eastAsia"/>
          <w:bCs/>
        </w:rPr>
        <w:t xml:space="preserve"> </w:t>
      </w:r>
      <w:r w:rsidRPr="008E0578">
        <w:rPr>
          <w:rFonts w:ascii="Times New Roman" w:hAnsi="Times New Roman" w:cs="Times New Roman" w:hint="eastAsia"/>
          <w:bCs/>
        </w:rPr>
        <w:t>있다</w:t>
      </w:r>
      <w:r w:rsidRPr="008E0578">
        <w:rPr>
          <w:rFonts w:ascii="Times New Roman" w:hAnsi="Times New Roman" w:cs="Times New Roman" w:hint="eastAsia"/>
          <w:bCs/>
        </w:rPr>
        <w:t>.</w:t>
      </w:r>
    </w:p>
    <w:p w14:paraId="0253A8BC" w14:textId="49D739C6" w:rsidR="008E0578" w:rsidRPr="00A711FD" w:rsidRDefault="008E0578" w:rsidP="008E0578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Codes</w:t>
      </w:r>
      <w:r>
        <w:rPr>
          <w:rFonts w:ascii="Times New Roman" w:hAnsi="Times New Roman" w:cs="Times New Roman"/>
          <w:b/>
          <w:sz w:val="22"/>
        </w:rPr>
        <w:t xml:space="preserve"> and </w:t>
      </w:r>
      <w:proofErr w:type="spellStart"/>
      <w:proofErr w:type="gramStart"/>
      <w:r>
        <w:rPr>
          <w:rFonts w:ascii="Times New Roman" w:hAnsi="Times New Roman" w:cs="Times New Roman"/>
          <w:b/>
          <w:sz w:val="22"/>
        </w:rPr>
        <w:t>Resuls</w:t>
      </w:r>
      <w:proofErr w:type="spellEnd"/>
      <w:r>
        <w:rPr>
          <w:rFonts w:ascii="Times New Roman" w:hAnsi="Times New Roman" w:cs="Times New Roman"/>
          <w:b/>
          <w:sz w:val="22"/>
        </w:rPr>
        <w:t xml:space="preserve"> :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8E0578" w:rsidRPr="00A711FD" w14:paraId="0FA71336" w14:textId="77777777" w:rsidTr="00F20A8C">
        <w:trPr>
          <w:trHeight w:val="1186"/>
        </w:trPr>
        <w:tc>
          <w:tcPr>
            <w:tcW w:w="9736" w:type="dxa"/>
          </w:tcPr>
          <w:p w14:paraId="3814067D" w14:textId="77777777" w:rsidR="008E0578" w:rsidRDefault="008E0578" w:rsidP="008E0578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피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중요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시각화</w:t>
            </w:r>
          </w:p>
          <w:p w14:paraId="7349BDB4" w14:textId="77777777" w:rsidR="008E0578" w:rsidRDefault="008E0578" w:rsidP="008E0578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lot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mportance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_grid.best_estimator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gsiz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8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)</w:t>
            </w:r>
          </w:p>
          <w:p w14:paraId="6EFF897D" w14:textId="77777777" w:rsidR="008E0578" w:rsidRDefault="008E0578" w:rsidP="008E0578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lt.show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)</w:t>
            </w:r>
          </w:p>
          <w:p w14:paraId="75C0CC09" w14:textId="77777777" w:rsidR="008E0578" w:rsidRPr="00654A2E" w:rsidRDefault="008E0578" w:rsidP="00F20A8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060764D" w14:textId="3617FB75" w:rsidR="008E0578" w:rsidRPr="00654A2E" w:rsidRDefault="00942B34" w:rsidP="00F20A8C">
            <w:pPr>
              <w:rPr>
                <w:rFonts w:ascii="Times New Roman" w:hAnsi="Times New Roman" w:cs="Times New Roman" w:hint="eastAsia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805A3B2" wp14:editId="45B2D468">
                  <wp:extent cx="2019300" cy="1610851"/>
                  <wp:effectExtent l="0" t="0" r="0" b="2540"/>
                  <wp:docPr id="12321853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3549" cy="1646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C69017" w14:textId="77777777" w:rsidR="008E0578" w:rsidRDefault="008E0578" w:rsidP="00023B04">
      <w:pPr>
        <w:rPr>
          <w:rFonts w:hint="eastAsia"/>
        </w:rPr>
      </w:pPr>
    </w:p>
    <w:p w14:paraId="0970FF86" w14:textId="6EFE47DD" w:rsidR="008E0578" w:rsidRDefault="008E0578" w:rsidP="008E0578">
      <w:pPr>
        <w:rPr>
          <w:rFonts w:ascii="Times New Roman" w:hAnsi="Times New Roman" w:cs="Times New Roman"/>
          <w:bCs/>
          <w:sz w:val="32"/>
          <w:szCs w:val="32"/>
        </w:rPr>
      </w:pPr>
      <w:r w:rsidRPr="001505D4">
        <w:rPr>
          <w:rFonts w:ascii="Times New Roman" w:hAnsi="Times New Roman" w:cs="Times New Roman"/>
          <w:b/>
          <w:sz w:val="32"/>
          <w:szCs w:val="32"/>
        </w:rPr>
        <w:t>(</w:t>
      </w:r>
      <w:r>
        <w:rPr>
          <w:rFonts w:ascii="Times New Roman" w:hAnsi="Times New Roman" w:cs="Times New Roman"/>
          <w:b/>
          <w:sz w:val="32"/>
          <w:szCs w:val="32"/>
        </w:rPr>
        <w:t>5.</w:t>
      </w:r>
      <w:r>
        <w:rPr>
          <w:rFonts w:ascii="Times New Roman" w:hAnsi="Times New Roman" w:cs="Times New Roman"/>
          <w:b/>
          <w:sz w:val="32"/>
          <w:szCs w:val="32"/>
        </w:rPr>
        <w:t>2</w:t>
      </w:r>
      <w:r w:rsidRPr="001505D4">
        <w:rPr>
          <w:rFonts w:ascii="Times New Roman" w:hAnsi="Times New Roman" w:cs="Times New Roman"/>
          <w:b/>
          <w:sz w:val="32"/>
          <w:szCs w:val="32"/>
        </w:rPr>
        <w:t>)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예측</w:t>
      </w:r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결과</w:t>
      </w:r>
      <w:r>
        <w:rPr>
          <w:rFonts w:ascii="Times New Roman" w:hAnsi="Times New Roman" w:cs="Times New Roman" w:hint="eastAsia"/>
          <w:bCs/>
          <w:sz w:val="32"/>
          <w:szCs w:val="32"/>
        </w:rPr>
        <w:t xml:space="preserve"> </w:t>
      </w:r>
      <w:r>
        <w:rPr>
          <w:rFonts w:ascii="Times New Roman" w:hAnsi="Times New Roman" w:cs="Times New Roman" w:hint="eastAsia"/>
          <w:bCs/>
          <w:sz w:val="32"/>
          <w:szCs w:val="32"/>
        </w:rPr>
        <w:t>시각화</w:t>
      </w:r>
    </w:p>
    <w:p w14:paraId="4C91998F" w14:textId="77777777" w:rsidR="008E0578" w:rsidRDefault="008E0578" w:rsidP="008E0578">
      <w:pPr>
        <w:rPr>
          <w:rFonts w:ascii="Times New Roman" w:hAnsi="Times New Roman" w:cs="Times New Roman"/>
          <w:b/>
          <w:bCs/>
          <w:sz w:val="22"/>
        </w:rPr>
      </w:pPr>
    </w:p>
    <w:p w14:paraId="08BCE496" w14:textId="77777777" w:rsidR="008E0578" w:rsidRPr="00A711FD" w:rsidRDefault="008E0578" w:rsidP="008E0578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Codes and Results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8E0578" w:rsidRPr="00A711FD" w14:paraId="5EF153FC" w14:textId="77777777" w:rsidTr="00F20A8C">
        <w:trPr>
          <w:trHeight w:val="1186"/>
        </w:trPr>
        <w:tc>
          <w:tcPr>
            <w:tcW w:w="9736" w:type="dxa"/>
          </w:tcPr>
          <w:p w14:paraId="7C048139" w14:textId="77777777" w:rsidR="008E0578" w:rsidRDefault="008E0578" w:rsidP="008E0578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예측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결과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시각화</w:t>
            </w:r>
          </w:p>
          <w:p w14:paraId="53DE6117" w14:textId="77777777" w:rsidR="008E0578" w:rsidRDefault="008E0578" w:rsidP="008E0578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lt.figure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gsiz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6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)</w:t>
            </w:r>
          </w:p>
          <w:p w14:paraId="153F9317" w14:textId="77777777" w:rsidR="008E0578" w:rsidRDefault="008E0578" w:rsidP="008E0578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ns.countplot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=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leaktype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ata=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d.DataFrame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{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True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y_vali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Predict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_pre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}))</w:t>
            </w:r>
          </w:p>
          <w:p w14:paraId="42FA83C4" w14:textId="77777777" w:rsidR="008E0578" w:rsidRDefault="008E0578" w:rsidP="008E0578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lt.title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True vs Predicted Leak Types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1F9DC8B4" w14:textId="77777777" w:rsidR="008E0578" w:rsidRDefault="008E0578" w:rsidP="008E0578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lastRenderedPageBreak/>
              <w:t>plt.show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)</w:t>
            </w:r>
          </w:p>
          <w:p w14:paraId="03295459" w14:textId="77777777" w:rsidR="008E0578" w:rsidRDefault="008E0578" w:rsidP="008E0578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5199F59B" w14:textId="77777777" w:rsidR="008E0578" w:rsidRPr="008620B0" w:rsidRDefault="008E0578" w:rsidP="00F20A8C">
            <w:pPr>
              <w:rPr>
                <w:rFonts w:ascii="Times New Roman" w:hAnsi="Times New Roman" w:cs="Times New Roman"/>
                <w:bCs/>
                <w:sz w:val="22"/>
              </w:rPr>
            </w:pPr>
          </w:p>
          <w:p w14:paraId="1A700E1B" w14:textId="77777777" w:rsidR="008E0578" w:rsidRPr="00654A2E" w:rsidRDefault="008E0578" w:rsidP="00F20A8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7D9F0A2" w14:textId="77777777" w:rsidR="008E0578" w:rsidRPr="00654A2E" w:rsidRDefault="008E0578" w:rsidP="00F20A8C">
            <w:pPr>
              <w:rPr>
                <w:rFonts w:ascii="Times New Roman" w:hAnsi="Times New Roman" w:cs="Times New Roman" w:hint="eastAsia"/>
                <w:b/>
                <w:sz w:val="22"/>
              </w:rPr>
            </w:pPr>
          </w:p>
        </w:tc>
      </w:tr>
    </w:tbl>
    <w:p w14:paraId="622D8A33" w14:textId="77777777" w:rsidR="008E0578" w:rsidRDefault="008E0578" w:rsidP="00023B04">
      <w:pPr>
        <w:rPr>
          <w:rFonts w:hint="eastAsia"/>
        </w:rPr>
      </w:pPr>
    </w:p>
    <w:p w14:paraId="7A8B6C47" w14:textId="07EC3AE7" w:rsidR="00DB5034" w:rsidRDefault="00DB5034" w:rsidP="00023B04">
      <w:pPr>
        <w:rPr>
          <w:rFonts w:ascii="Times New Roman" w:hAnsi="Times New Roman" w:cs="Times New Roman" w:hint="eastAsia"/>
          <w:sz w:val="36"/>
          <w:szCs w:val="36"/>
        </w:rPr>
      </w:pPr>
      <w:r w:rsidRPr="001505D4">
        <w:rPr>
          <w:rFonts w:ascii="Times New Roman" w:hAnsi="Times New Roman" w:cs="Times New Roman"/>
          <w:b/>
          <w:sz w:val="36"/>
          <w:szCs w:val="36"/>
        </w:rPr>
        <w:t>(</w:t>
      </w:r>
      <w:r w:rsidR="008E0578">
        <w:rPr>
          <w:rFonts w:ascii="Times New Roman" w:hAnsi="Times New Roman" w:cs="Times New Roman"/>
          <w:b/>
          <w:sz w:val="36"/>
          <w:szCs w:val="36"/>
        </w:rPr>
        <w:t>6</w:t>
      </w:r>
      <w:r w:rsidRPr="001505D4">
        <w:rPr>
          <w:rFonts w:ascii="Times New Roman" w:hAnsi="Times New Roman" w:cs="Times New Roman"/>
          <w:b/>
          <w:sz w:val="36"/>
          <w:szCs w:val="36"/>
        </w:rPr>
        <w:t xml:space="preserve">) </w:t>
      </w:r>
      <w:r>
        <w:rPr>
          <w:rFonts w:ascii="Times New Roman" w:hAnsi="Times New Roman" w:cs="Times New Roman" w:hint="eastAsia"/>
          <w:sz w:val="36"/>
          <w:szCs w:val="36"/>
        </w:rPr>
        <w:t>결과</w:t>
      </w:r>
      <w:r>
        <w:rPr>
          <w:rFonts w:ascii="Times New Roman" w:hAnsi="Times New Roman" w:cs="Times New Roman" w:hint="eastAsia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및</w:t>
      </w:r>
      <w:r>
        <w:rPr>
          <w:rFonts w:ascii="Times New Roman" w:hAnsi="Times New Roman" w:cs="Times New Roman" w:hint="eastAsia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토의</w:t>
      </w:r>
    </w:p>
    <w:p w14:paraId="2F79C806" w14:textId="3E755968" w:rsidR="00DB5034" w:rsidRPr="00DB5034" w:rsidRDefault="00DB5034" w:rsidP="00023B04">
      <w:pPr>
        <w:rPr>
          <w:rFonts w:ascii="Times New Roman" w:hAnsi="Times New Roman" w:cs="Times New Roman" w:hint="eastAsia"/>
          <w:b/>
          <w:sz w:val="22"/>
        </w:rPr>
      </w:pPr>
      <w:proofErr w:type="gramStart"/>
      <w:r>
        <w:rPr>
          <w:rFonts w:ascii="Times New Roman" w:hAnsi="Times New Roman" w:cs="Times New Roman"/>
          <w:b/>
          <w:sz w:val="22"/>
        </w:rPr>
        <w:t>Results</w:t>
      </w:r>
      <w:r>
        <w:rPr>
          <w:rFonts w:ascii="Times New Roman" w:hAnsi="Times New Roman" w:cs="Times New Roman"/>
          <w:b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>: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DB5034" w:rsidRPr="00A711FD" w14:paraId="1092AC7B" w14:textId="77777777" w:rsidTr="00F20A8C">
        <w:trPr>
          <w:trHeight w:val="1186"/>
        </w:trPr>
        <w:tc>
          <w:tcPr>
            <w:tcW w:w="9736" w:type="dxa"/>
          </w:tcPr>
          <w:p w14:paraId="143AA332" w14:textId="118F30F0" w:rsidR="00DB5034" w:rsidRDefault="00DB5034" w:rsidP="00F20A8C">
            <w:pPr>
              <w:rPr>
                <w:rFonts w:ascii="Times New Roman" w:hAnsi="Times New Roman" w:cs="Times New Roman"/>
                <w:bCs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Cs/>
                <w:sz w:val="22"/>
              </w:rPr>
              <w:t>L</w:t>
            </w:r>
            <w:r>
              <w:rPr>
                <w:rFonts w:ascii="Times New Roman" w:hAnsi="Times New Roman" w:cs="Times New Roman"/>
                <w:bCs/>
                <w:sz w:val="22"/>
              </w:rPr>
              <w:t>ightGBM</w:t>
            </w:r>
            <w:proofErr w:type="spellEnd"/>
            <w:r>
              <w:rPr>
                <w:rFonts w:ascii="Times New Roman" w:hAnsi="Times New Roman" w:cs="Times New Roman" w:hint="eastAsia"/>
                <w:bCs/>
                <w:sz w:val="22"/>
              </w:rPr>
              <w:t>모델을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사용한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결과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,</w:t>
            </w:r>
            <w:r>
              <w:rPr>
                <w:rFonts w:ascii="Times New Roman" w:hAnsi="Times New Roman" w:cs="Times New Roman"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모델은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테스트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데이터에서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 xml:space="preserve"> </w:t>
            </w:r>
            <w:r w:rsidR="00942B34">
              <w:rPr>
                <w:rFonts w:ascii="Times New Roman" w:hAnsi="Times New Roman" w:cs="Times New Roman"/>
                <w:bCs/>
                <w:sz w:val="22"/>
              </w:rPr>
              <w:t>88</w:t>
            </w:r>
            <w:r>
              <w:rPr>
                <w:rFonts w:ascii="Times New Roman" w:hAnsi="Times New Roman" w:cs="Times New Roman"/>
                <w:bCs/>
                <w:sz w:val="22"/>
              </w:rPr>
              <w:t>%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의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정확도를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보였다</w:t>
            </w:r>
            <w:r>
              <w:rPr>
                <w:rFonts w:ascii="Times New Roman" w:hAnsi="Times New Roman" w:cs="Times New Roman" w:hint="eastAsia"/>
                <w:bCs/>
                <w:sz w:val="22"/>
              </w:rPr>
              <w:t>.</w:t>
            </w:r>
            <w:r>
              <w:rPr>
                <w:rFonts w:ascii="Times New Roman" w:hAnsi="Times New Roman" w:cs="Times New Roman"/>
                <w:bCs/>
                <w:sz w:val="22"/>
              </w:rPr>
              <w:t xml:space="preserve"> </w:t>
            </w:r>
          </w:p>
          <w:p w14:paraId="2B625AA4" w14:textId="3D552EAB" w:rsidR="00DB5034" w:rsidRPr="00DB5034" w:rsidRDefault="008E0578" w:rsidP="00F20A8C">
            <w:pPr>
              <w:rPr>
                <w:rFonts w:ascii="Times New Roman" w:hAnsi="Times New Roman" w:cs="Times New Roman" w:hint="eastAsia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.</w:t>
            </w:r>
          </w:p>
          <w:p w14:paraId="28937DFF" w14:textId="77777777" w:rsidR="00DB5034" w:rsidRPr="00654A2E" w:rsidRDefault="00DB5034" w:rsidP="00F20A8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D556865" w14:textId="77777777" w:rsidR="00DB5034" w:rsidRPr="00654A2E" w:rsidRDefault="00DB5034" w:rsidP="00F20A8C">
            <w:pPr>
              <w:rPr>
                <w:rFonts w:ascii="Times New Roman" w:hAnsi="Times New Roman" w:cs="Times New Roman" w:hint="eastAsia"/>
                <w:b/>
                <w:sz w:val="22"/>
              </w:rPr>
            </w:pPr>
          </w:p>
        </w:tc>
      </w:tr>
    </w:tbl>
    <w:p w14:paraId="18FF465A" w14:textId="77777777" w:rsidR="00DB5034" w:rsidRPr="00023B04" w:rsidRDefault="00DB5034" w:rsidP="00023B04">
      <w:pPr>
        <w:rPr>
          <w:rFonts w:hint="eastAsia"/>
        </w:rPr>
      </w:pPr>
    </w:p>
    <w:sectPr w:rsidR="00DB5034" w:rsidRPr="00023B04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E2275" w14:textId="77777777" w:rsidR="00C44DBD" w:rsidRDefault="00C44DBD" w:rsidP="00F06FB5">
      <w:r>
        <w:separator/>
      </w:r>
    </w:p>
  </w:endnote>
  <w:endnote w:type="continuationSeparator" w:id="0">
    <w:p w14:paraId="02FDDDAE" w14:textId="77777777" w:rsidR="00C44DBD" w:rsidRDefault="00C44DBD" w:rsidP="00F06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var(--colab-code-font-family)">
    <w:altName w:val="Cambria"/>
    <w:panose1 w:val="020B0604020202020204"/>
    <w:charset w:val="00"/>
    <w:family w:val="roman"/>
    <w:notTrueType/>
    <w:pitch w:val="default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6CF4F" w14:textId="77777777" w:rsidR="00C44DBD" w:rsidRDefault="00C44DBD" w:rsidP="00F06FB5">
      <w:r>
        <w:separator/>
      </w:r>
    </w:p>
  </w:footnote>
  <w:footnote w:type="continuationSeparator" w:id="0">
    <w:p w14:paraId="0FCD30BF" w14:textId="77777777" w:rsidR="00C44DBD" w:rsidRDefault="00C44DBD" w:rsidP="00F06F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C6B"/>
    <w:multiLevelType w:val="hybridMultilevel"/>
    <w:tmpl w:val="DF704E1C"/>
    <w:lvl w:ilvl="0" w:tplc="DA826804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C3679FC"/>
    <w:multiLevelType w:val="hybridMultilevel"/>
    <w:tmpl w:val="D45C4EB8"/>
    <w:lvl w:ilvl="0" w:tplc="B204D376">
      <w:start w:val="2"/>
      <w:numFmt w:val="lowerLetter"/>
      <w:lvlText w:val="(%1)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CE07D69"/>
    <w:multiLevelType w:val="hybridMultilevel"/>
    <w:tmpl w:val="5A5CF0B8"/>
    <w:lvl w:ilvl="0" w:tplc="2DFA25BE">
      <w:numFmt w:val="bullet"/>
      <w:lvlText w:val="-"/>
      <w:lvlJc w:val="left"/>
      <w:pPr>
        <w:ind w:left="47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99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70" w:hanging="440"/>
      </w:pPr>
      <w:rPr>
        <w:rFonts w:ascii="Wingdings" w:hAnsi="Wingdings" w:hint="default"/>
      </w:rPr>
    </w:lvl>
  </w:abstractNum>
  <w:abstractNum w:abstractNumId="4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EA646C0"/>
    <w:multiLevelType w:val="hybridMultilevel"/>
    <w:tmpl w:val="25A69A18"/>
    <w:lvl w:ilvl="0" w:tplc="534CF816">
      <w:start w:val="2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3C066893"/>
    <w:multiLevelType w:val="hybridMultilevel"/>
    <w:tmpl w:val="F8D6C8BC"/>
    <w:lvl w:ilvl="0" w:tplc="AFE43D2A">
      <w:start w:val="3"/>
      <w:numFmt w:val="bullet"/>
      <w:lvlText w:val="-"/>
      <w:lvlJc w:val="left"/>
      <w:pPr>
        <w:ind w:left="800" w:hanging="360"/>
      </w:pPr>
      <w:rPr>
        <w:rFonts w:ascii="Times New Roman" w:eastAsia="Guli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42654D68"/>
    <w:multiLevelType w:val="multilevel"/>
    <w:tmpl w:val="C6760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8576540"/>
    <w:multiLevelType w:val="hybridMultilevel"/>
    <w:tmpl w:val="A684B2B6"/>
    <w:lvl w:ilvl="0" w:tplc="584A9604">
      <w:start w:val="5"/>
      <w:numFmt w:val="lowerRoman"/>
      <w:lvlText w:val="(%1)"/>
      <w:lvlJc w:val="left"/>
      <w:pPr>
        <w:ind w:left="1120" w:hanging="72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53646828"/>
    <w:multiLevelType w:val="hybridMultilevel"/>
    <w:tmpl w:val="25DA666C"/>
    <w:lvl w:ilvl="0" w:tplc="91A4AEA2">
      <w:start w:val="2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0" w15:restartNumberingAfterBreak="0">
    <w:nsid w:val="681821B0"/>
    <w:multiLevelType w:val="hybridMultilevel"/>
    <w:tmpl w:val="E1F03FDA"/>
    <w:lvl w:ilvl="0" w:tplc="FA067E82">
      <w:start w:val="3"/>
      <w:numFmt w:val="lowerLetter"/>
      <w:lvlText w:val="(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241788939">
    <w:abstractNumId w:val="1"/>
  </w:num>
  <w:num w:numId="2" w16cid:durableId="1188253627">
    <w:abstractNumId w:val="11"/>
  </w:num>
  <w:num w:numId="3" w16cid:durableId="1760787171">
    <w:abstractNumId w:val="0"/>
  </w:num>
  <w:num w:numId="4" w16cid:durableId="753629063">
    <w:abstractNumId w:val="4"/>
  </w:num>
  <w:num w:numId="5" w16cid:durableId="984965346">
    <w:abstractNumId w:val="12"/>
  </w:num>
  <w:num w:numId="6" w16cid:durableId="695500646">
    <w:abstractNumId w:val="9"/>
  </w:num>
  <w:num w:numId="7" w16cid:durableId="333656278">
    <w:abstractNumId w:val="10"/>
  </w:num>
  <w:num w:numId="8" w16cid:durableId="593511873">
    <w:abstractNumId w:val="8"/>
  </w:num>
  <w:num w:numId="9" w16cid:durableId="1785073773">
    <w:abstractNumId w:val="2"/>
  </w:num>
  <w:num w:numId="10" w16cid:durableId="1692606077">
    <w:abstractNumId w:val="3"/>
  </w:num>
  <w:num w:numId="11" w16cid:durableId="640816439">
    <w:abstractNumId w:val="5"/>
  </w:num>
  <w:num w:numId="12" w16cid:durableId="769162771">
    <w:abstractNumId w:val="7"/>
  </w:num>
  <w:num w:numId="13" w16cid:durableId="2674699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kODWgBKB63ALQAAAA=="/>
  </w:docVars>
  <w:rsids>
    <w:rsidRoot w:val="00D543E4"/>
    <w:rsid w:val="000015D8"/>
    <w:rsid w:val="00006FFB"/>
    <w:rsid w:val="0001563F"/>
    <w:rsid w:val="00021EFF"/>
    <w:rsid w:val="00023B04"/>
    <w:rsid w:val="00042806"/>
    <w:rsid w:val="00042A23"/>
    <w:rsid w:val="00044F7F"/>
    <w:rsid w:val="00056D70"/>
    <w:rsid w:val="000631E4"/>
    <w:rsid w:val="0006460C"/>
    <w:rsid w:val="00065BCA"/>
    <w:rsid w:val="000742DF"/>
    <w:rsid w:val="00087D77"/>
    <w:rsid w:val="000944D3"/>
    <w:rsid w:val="000A13F2"/>
    <w:rsid w:val="000A5CAF"/>
    <w:rsid w:val="000C0A43"/>
    <w:rsid w:val="000C7ADB"/>
    <w:rsid w:val="000D6D8C"/>
    <w:rsid w:val="000E5BC3"/>
    <w:rsid w:val="000F1F0B"/>
    <w:rsid w:val="001116B2"/>
    <w:rsid w:val="00115F80"/>
    <w:rsid w:val="0011750A"/>
    <w:rsid w:val="00120643"/>
    <w:rsid w:val="00124339"/>
    <w:rsid w:val="001243E9"/>
    <w:rsid w:val="00131804"/>
    <w:rsid w:val="00134B70"/>
    <w:rsid w:val="00141642"/>
    <w:rsid w:val="001416CA"/>
    <w:rsid w:val="0014492A"/>
    <w:rsid w:val="0014581D"/>
    <w:rsid w:val="00146DEA"/>
    <w:rsid w:val="001505D4"/>
    <w:rsid w:val="001511A2"/>
    <w:rsid w:val="00160069"/>
    <w:rsid w:val="0016649A"/>
    <w:rsid w:val="00173F0E"/>
    <w:rsid w:val="00187CE9"/>
    <w:rsid w:val="001939A3"/>
    <w:rsid w:val="001A0E40"/>
    <w:rsid w:val="001A28E6"/>
    <w:rsid w:val="001A64C6"/>
    <w:rsid w:val="001A6712"/>
    <w:rsid w:val="001B2E5A"/>
    <w:rsid w:val="001B2F1A"/>
    <w:rsid w:val="001B52E2"/>
    <w:rsid w:val="001B6E68"/>
    <w:rsid w:val="001C5135"/>
    <w:rsid w:val="001C7E1D"/>
    <w:rsid w:val="001D0D0F"/>
    <w:rsid w:val="001D1A89"/>
    <w:rsid w:val="001D2B56"/>
    <w:rsid w:val="001D5189"/>
    <w:rsid w:val="001E1B53"/>
    <w:rsid w:val="001E481E"/>
    <w:rsid w:val="001F0132"/>
    <w:rsid w:val="001F2E78"/>
    <w:rsid w:val="001F7E17"/>
    <w:rsid w:val="00203D47"/>
    <w:rsid w:val="00207438"/>
    <w:rsid w:val="00211ADD"/>
    <w:rsid w:val="002129E0"/>
    <w:rsid w:val="00214755"/>
    <w:rsid w:val="00222FB1"/>
    <w:rsid w:val="00223C88"/>
    <w:rsid w:val="00223D80"/>
    <w:rsid w:val="002243DF"/>
    <w:rsid w:val="00225967"/>
    <w:rsid w:val="002259E2"/>
    <w:rsid w:val="0024234A"/>
    <w:rsid w:val="00242BCD"/>
    <w:rsid w:val="00245A10"/>
    <w:rsid w:val="002506A1"/>
    <w:rsid w:val="002514EA"/>
    <w:rsid w:val="002515FB"/>
    <w:rsid w:val="002571AB"/>
    <w:rsid w:val="00260451"/>
    <w:rsid w:val="00260590"/>
    <w:rsid w:val="00266E12"/>
    <w:rsid w:val="00285B7A"/>
    <w:rsid w:val="00297412"/>
    <w:rsid w:val="00297943"/>
    <w:rsid w:val="002A57E3"/>
    <w:rsid w:val="002A742E"/>
    <w:rsid w:val="002B2F71"/>
    <w:rsid w:val="002B36D1"/>
    <w:rsid w:val="002C0476"/>
    <w:rsid w:val="002C4EDA"/>
    <w:rsid w:val="002D10EF"/>
    <w:rsid w:val="002D2F56"/>
    <w:rsid w:val="002D5137"/>
    <w:rsid w:val="002D64A0"/>
    <w:rsid w:val="002D730D"/>
    <w:rsid w:val="002E287D"/>
    <w:rsid w:val="002F0BCB"/>
    <w:rsid w:val="00301CB8"/>
    <w:rsid w:val="00305E23"/>
    <w:rsid w:val="00315BCC"/>
    <w:rsid w:val="0032043A"/>
    <w:rsid w:val="003217B7"/>
    <w:rsid w:val="003264C7"/>
    <w:rsid w:val="0033406D"/>
    <w:rsid w:val="00337AE3"/>
    <w:rsid w:val="00345F43"/>
    <w:rsid w:val="00346799"/>
    <w:rsid w:val="00355751"/>
    <w:rsid w:val="00366BAD"/>
    <w:rsid w:val="00371DE5"/>
    <w:rsid w:val="00371F3C"/>
    <w:rsid w:val="003731A6"/>
    <w:rsid w:val="00375508"/>
    <w:rsid w:val="00376626"/>
    <w:rsid w:val="003810C4"/>
    <w:rsid w:val="00382204"/>
    <w:rsid w:val="00391FBC"/>
    <w:rsid w:val="00397094"/>
    <w:rsid w:val="003A4068"/>
    <w:rsid w:val="003B79F4"/>
    <w:rsid w:val="003B7AFE"/>
    <w:rsid w:val="003D460D"/>
    <w:rsid w:val="003D516D"/>
    <w:rsid w:val="003E484A"/>
    <w:rsid w:val="003E6995"/>
    <w:rsid w:val="003F1674"/>
    <w:rsid w:val="003F47F1"/>
    <w:rsid w:val="0040430D"/>
    <w:rsid w:val="00411CDB"/>
    <w:rsid w:val="004123D5"/>
    <w:rsid w:val="00412D16"/>
    <w:rsid w:val="00414A78"/>
    <w:rsid w:val="00415DF1"/>
    <w:rsid w:val="00416CA7"/>
    <w:rsid w:val="00424D8D"/>
    <w:rsid w:val="00431FDB"/>
    <w:rsid w:val="004410A3"/>
    <w:rsid w:val="00441A87"/>
    <w:rsid w:val="00445687"/>
    <w:rsid w:val="00460956"/>
    <w:rsid w:val="0046138B"/>
    <w:rsid w:val="00467633"/>
    <w:rsid w:val="0047258E"/>
    <w:rsid w:val="00473BED"/>
    <w:rsid w:val="00475BFF"/>
    <w:rsid w:val="00484FCD"/>
    <w:rsid w:val="00485FBE"/>
    <w:rsid w:val="00493086"/>
    <w:rsid w:val="00493388"/>
    <w:rsid w:val="00496715"/>
    <w:rsid w:val="004A474C"/>
    <w:rsid w:val="004A59ED"/>
    <w:rsid w:val="004C24F3"/>
    <w:rsid w:val="004C48CA"/>
    <w:rsid w:val="004D4010"/>
    <w:rsid w:val="004D43AA"/>
    <w:rsid w:val="004E2B73"/>
    <w:rsid w:val="004E34BD"/>
    <w:rsid w:val="004E58B4"/>
    <w:rsid w:val="004F269E"/>
    <w:rsid w:val="004F4430"/>
    <w:rsid w:val="00504842"/>
    <w:rsid w:val="00517914"/>
    <w:rsid w:val="00523B0E"/>
    <w:rsid w:val="00527A96"/>
    <w:rsid w:val="005325B8"/>
    <w:rsid w:val="00540D66"/>
    <w:rsid w:val="00543AC0"/>
    <w:rsid w:val="0055307A"/>
    <w:rsid w:val="00553102"/>
    <w:rsid w:val="0055632F"/>
    <w:rsid w:val="00556E99"/>
    <w:rsid w:val="00557EE6"/>
    <w:rsid w:val="005630DD"/>
    <w:rsid w:val="00565C37"/>
    <w:rsid w:val="00570198"/>
    <w:rsid w:val="00575139"/>
    <w:rsid w:val="005816C6"/>
    <w:rsid w:val="00582399"/>
    <w:rsid w:val="005835D1"/>
    <w:rsid w:val="00586BF0"/>
    <w:rsid w:val="005A0B1D"/>
    <w:rsid w:val="005C1967"/>
    <w:rsid w:val="005C5BA7"/>
    <w:rsid w:val="005D5538"/>
    <w:rsid w:val="005D6F34"/>
    <w:rsid w:val="005E14CC"/>
    <w:rsid w:val="005E36BC"/>
    <w:rsid w:val="005E6CBD"/>
    <w:rsid w:val="005F1C40"/>
    <w:rsid w:val="005F3FB0"/>
    <w:rsid w:val="005F71AA"/>
    <w:rsid w:val="0060543F"/>
    <w:rsid w:val="00613A63"/>
    <w:rsid w:val="006142DE"/>
    <w:rsid w:val="00621ACA"/>
    <w:rsid w:val="0062435F"/>
    <w:rsid w:val="00625B28"/>
    <w:rsid w:val="00633307"/>
    <w:rsid w:val="00634DC6"/>
    <w:rsid w:val="0063549D"/>
    <w:rsid w:val="0063555B"/>
    <w:rsid w:val="00642BDB"/>
    <w:rsid w:val="00643F1D"/>
    <w:rsid w:val="006447D9"/>
    <w:rsid w:val="00646AAC"/>
    <w:rsid w:val="006523EB"/>
    <w:rsid w:val="00654A2E"/>
    <w:rsid w:val="00656CF8"/>
    <w:rsid w:val="0065779A"/>
    <w:rsid w:val="00663AA0"/>
    <w:rsid w:val="00670C3A"/>
    <w:rsid w:val="006738DB"/>
    <w:rsid w:val="00674609"/>
    <w:rsid w:val="00684D7A"/>
    <w:rsid w:val="00685A22"/>
    <w:rsid w:val="00691E8E"/>
    <w:rsid w:val="00693399"/>
    <w:rsid w:val="00693736"/>
    <w:rsid w:val="006959E5"/>
    <w:rsid w:val="006A0BAE"/>
    <w:rsid w:val="006A1A99"/>
    <w:rsid w:val="006A21A8"/>
    <w:rsid w:val="006A4ED1"/>
    <w:rsid w:val="006B7B32"/>
    <w:rsid w:val="006C0981"/>
    <w:rsid w:val="006C3541"/>
    <w:rsid w:val="006C7316"/>
    <w:rsid w:val="006D074D"/>
    <w:rsid w:val="006D2497"/>
    <w:rsid w:val="006D2ED8"/>
    <w:rsid w:val="006D3279"/>
    <w:rsid w:val="006D3669"/>
    <w:rsid w:val="006D6BFE"/>
    <w:rsid w:val="006E02B1"/>
    <w:rsid w:val="006E061A"/>
    <w:rsid w:val="006E0B11"/>
    <w:rsid w:val="006E1F72"/>
    <w:rsid w:val="006F3AA2"/>
    <w:rsid w:val="006F5907"/>
    <w:rsid w:val="007003B9"/>
    <w:rsid w:val="00710890"/>
    <w:rsid w:val="0072109F"/>
    <w:rsid w:val="00724F64"/>
    <w:rsid w:val="00727155"/>
    <w:rsid w:val="00737921"/>
    <w:rsid w:val="0074266C"/>
    <w:rsid w:val="00750789"/>
    <w:rsid w:val="00753534"/>
    <w:rsid w:val="00754EDC"/>
    <w:rsid w:val="00755840"/>
    <w:rsid w:val="00756563"/>
    <w:rsid w:val="00761597"/>
    <w:rsid w:val="00766B06"/>
    <w:rsid w:val="00767915"/>
    <w:rsid w:val="007733C5"/>
    <w:rsid w:val="00773A21"/>
    <w:rsid w:val="0077755E"/>
    <w:rsid w:val="0078027F"/>
    <w:rsid w:val="007821E5"/>
    <w:rsid w:val="0078316E"/>
    <w:rsid w:val="00790986"/>
    <w:rsid w:val="00791E00"/>
    <w:rsid w:val="00792829"/>
    <w:rsid w:val="00796181"/>
    <w:rsid w:val="007A0E3E"/>
    <w:rsid w:val="007A156C"/>
    <w:rsid w:val="007A2132"/>
    <w:rsid w:val="007A301D"/>
    <w:rsid w:val="007B7971"/>
    <w:rsid w:val="007B7C1E"/>
    <w:rsid w:val="007D00FB"/>
    <w:rsid w:val="007D74E5"/>
    <w:rsid w:val="007E0F51"/>
    <w:rsid w:val="007E2FD8"/>
    <w:rsid w:val="007E5107"/>
    <w:rsid w:val="007F060A"/>
    <w:rsid w:val="007F4557"/>
    <w:rsid w:val="00801DE6"/>
    <w:rsid w:val="00801FA1"/>
    <w:rsid w:val="008040A3"/>
    <w:rsid w:val="00813251"/>
    <w:rsid w:val="00820E19"/>
    <w:rsid w:val="00822AD5"/>
    <w:rsid w:val="00830321"/>
    <w:rsid w:val="00832248"/>
    <w:rsid w:val="00832677"/>
    <w:rsid w:val="00843A65"/>
    <w:rsid w:val="00846F1A"/>
    <w:rsid w:val="008511D0"/>
    <w:rsid w:val="00861115"/>
    <w:rsid w:val="008620B0"/>
    <w:rsid w:val="008655BF"/>
    <w:rsid w:val="008720FF"/>
    <w:rsid w:val="0087293B"/>
    <w:rsid w:val="00875941"/>
    <w:rsid w:val="00883172"/>
    <w:rsid w:val="0088428E"/>
    <w:rsid w:val="00884E52"/>
    <w:rsid w:val="00887393"/>
    <w:rsid w:val="008950AC"/>
    <w:rsid w:val="00897507"/>
    <w:rsid w:val="008A090D"/>
    <w:rsid w:val="008A5918"/>
    <w:rsid w:val="008A5BB5"/>
    <w:rsid w:val="008A64D9"/>
    <w:rsid w:val="008A667B"/>
    <w:rsid w:val="008B41A1"/>
    <w:rsid w:val="008C31BB"/>
    <w:rsid w:val="008C4BF9"/>
    <w:rsid w:val="008D7175"/>
    <w:rsid w:val="008E0578"/>
    <w:rsid w:val="008E76F6"/>
    <w:rsid w:val="008F7FD2"/>
    <w:rsid w:val="00902A7E"/>
    <w:rsid w:val="00903C1C"/>
    <w:rsid w:val="00914119"/>
    <w:rsid w:val="00930D94"/>
    <w:rsid w:val="00941EAF"/>
    <w:rsid w:val="00942B34"/>
    <w:rsid w:val="00951FC0"/>
    <w:rsid w:val="00952539"/>
    <w:rsid w:val="00956CA2"/>
    <w:rsid w:val="00963122"/>
    <w:rsid w:val="00972160"/>
    <w:rsid w:val="00974BD9"/>
    <w:rsid w:val="00975B26"/>
    <w:rsid w:val="00980B54"/>
    <w:rsid w:val="0098226A"/>
    <w:rsid w:val="00984E32"/>
    <w:rsid w:val="0098563D"/>
    <w:rsid w:val="0099066C"/>
    <w:rsid w:val="00990E88"/>
    <w:rsid w:val="00992802"/>
    <w:rsid w:val="009A0B0C"/>
    <w:rsid w:val="009A4570"/>
    <w:rsid w:val="009A5BFA"/>
    <w:rsid w:val="009A5F47"/>
    <w:rsid w:val="009B15AC"/>
    <w:rsid w:val="009B19EB"/>
    <w:rsid w:val="009B2716"/>
    <w:rsid w:val="009B74C3"/>
    <w:rsid w:val="009C13B9"/>
    <w:rsid w:val="009C65C4"/>
    <w:rsid w:val="009D03FF"/>
    <w:rsid w:val="009D13B3"/>
    <w:rsid w:val="009D4075"/>
    <w:rsid w:val="009D7E2C"/>
    <w:rsid w:val="009E0514"/>
    <w:rsid w:val="009E1392"/>
    <w:rsid w:val="009E4E3B"/>
    <w:rsid w:val="009E5618"/>
    <w:rsid w:val="009F0D0B"/>
    <w:rsid w:val="00A07176"/>
    <w:rsid w:val="00A10117"/>
    <w:rsid w:val="00A22519"/>
    <w:rsid w:val="00A317D8"/>
    <w:rsid w:val="00A326BC"/>
    <w:rsid w:val="00A4109F"/>
    <w:rsid w:val="00A500FB"/>
    <w:rsid w:val="00A532FA"/>
    <w:rsid w:val="00A55C5F"/>
    <w:rsid w:val="00A56948"/>
    <w:rsid w:val="00A60C77"/>
    <w:rsid w:val="00A63611"/>
    <w:rsid w:val="00A641B8"/>
    <w:rsid w:val="00A6570E"/>
    <w:rsid w:val="00A72057"/>
    <w:rsid w:val="00A9639A"/>
    <w:rsid w:val="00AA6195"/>
    <w:rsid w:val="00AB35B0"/>
    <w:rsid w:val="00AB4030"/>
    <w:rsid w:val="00AC332D"/>
    <w:rsid w:val="00AD07EE"/>
    <w:rsid w:val="00AD3616"/>
    <w:rsid w:val="00AD48AC"/>
    <w:rsid w:val="00AD63C2"/>
    <w:rsid w:val="00AE2953"/>
    <w:rsid w:val="00AE48FA"/>
    <w:rsid w:val="00AF22C3"/>
    <w:rsid w:val="00AF4EAD"/>
    <w:rsid w:val="00B00813"/>
    <w:rsid w:val="00B0400F"/>
    <w:rsid w:val="00B20E9A"/>
    <w:rsid w:val="00B25106"/>
    <w:rsid w:val="00B26407"/>
    <w:rsid w:val="00B3196A"/>
    <w:rsid w:val="00B32B1E"/>
    <w:rsid w:val="00B35592"/>
    <w:rsid w:val="00B430CA"/>
    <w:rsid w:val="00B43764"/>
    <w:rsid w:val="00B525B8"/>
    <w:rsid w:val="00B55D6A"/>
    <w:rsid w:val="00B57EA5"/>
    <w:rsid w:val="00B62098"/>
    <w:rsid w:val="00B655A9"/>
    <w:rsid w:val="00B769F6"/>
    <w:rsid w:val="00B8686C"/>
    <w:rsid w:val="00B93195"/>
    <w:rsid w:val="00B97231"/>
    <w:rsid w:val="00BA4EB4"/>
    <w:rsid w:val="00BA5C7E"/>
    <w:rsid w:val="00BA7806"/>
    <w:rsid w:val="00BA7AF7"/>
    <w:rsid w:val="00BB3A87"/>
    <w:rsid w:val="00BB4BC0"/>
    <w:rsid w:val="00BB7A24"/>
    <w:rsid w:val="00BC2302"/>
    <w:rsid w:val="00BC391E"/>
    <w:rsid w:val="00BC4DF1"/>
    <w:rsid w:val="00BC6D2F"/>
    <w:rsid w:val="00BD331D"/>
    <w:rsid w:val="00BD3E0E"/>
    <w:rsid w:val="00BD5F18"/>
    <w:rsid w:val="00BD682A"/>
    <w:rsid w:val="00BE022C"/>
    <w:rsid w:val="00BE0AF5"/>
    <w:rsid w:val="00BE2558"/>
    <w:rsid w:val="00BE34F5"/>
    <w:rsid w:val="00BE7113"/>
    <w:rsid w:val="00BF296E"/>
    <w:rsid w:val="00BF2D29"/>
    <w:rsid w:val="00BF34C5"/>
    <w:rsid w:val="00BF7EBA"/>
    <w:rsid w:val="00C01643"/>
    <w:rsid w:val="00C0551F"/>
    <w:rsid w:val="00C11CEC"/>
    <w:rsid w:val="00C14532"/>
    <w:rsid w:val="00C14956"/>
    <w:rsid w:val="00C20E41"/>
    <w:rsid w:val="00C30181"/>
    <w:rsid w:val="00C31D58"/>
    <w:rsid w:val="00C31E1A"/>
    <w:rsid w:val="00C42448"/>
    <w:rsid w:val="00C42E23"/>
    <w:rsid w:val="00C44DBD"/>
    <w:rsid w:val="00C45B32"/>
    <w:rsid w:val="00C45D74"/>
    <w:rsid w:val="00C500F7"/>
    <w:rsid w:val="00C63C1C"/>
    <w:rsid w:val="00C63F09"/>
    <w:rsid w:val="00C84AA6"/>
    <w:rsid w:val="00C91997"/>
    <w:rsid w:val="00C97742"/>
    <w:rsid w:val="00C97E3A"/>
    <w:rsid w:val="00CB061E"/>
    <w:rsid w:val="00CB1A73"/>
    <w:rsid w:val="00CB246E"/>
    <w:rsid w:val="00CC2F9E"/>
    <w:rsid w:val="00CC3099"/>
    <w:rsid w:val="00CC6829"/>
    <w:rsid w:val="00CD3674"/>
    <w:rsid w:val="00CE7367"/>
    <w:rsid w:val="00CF58A9"/>
    <w:rsid w:val="00CF5F6C"/>
    <w:rsid w:val="00D01C51"/>
    <w:rsid w:val="00D07C83"/>
    <w:rsid w:val="00D1094B"/>
    <w:rsid w:val="00D127FA"/>
    <w:rsid w:val="00D2435D"/>
    <w:rsid w:val="00D2447D"/>
    <w:rsid w:val="00D34B5E"/>
    <w:rsid w:val="00D35CF1"/>
    <w:rsid w:val="00D3661F"/>
    <w:rsid w:val="00D51E86"/>
    <w:rsid w:val="00D53B2A"/>
    <w:rsid w:val="00D543E4"/>
    <w:rsid w:val="00D623F3"/>
    <w:rsid w:val="00D64C64"/>
    <w:rsid w:val="00D7022D"/>
    <w:rsid w:val="00D75B1A"/>
    <w:rsid w:val="00D77843"/>
    <w:rsid w:val="00D8741A"/>
    <w:rsid w:val="00D93B7A"/>
    <w:rsid w:val="00D97A68"/>
    <w:rsid w:val="00DB1E0C"/>
    <w:rsid w:val="00DB489F"/>
    <w:rsid w:val="00DB5034"/>
    <w:rsid w:val="00DC2BD7"/>
    <w:rsid w:val="00DC3B40"/>
    <w:rsid w:val="00DC448D"/>
    <w:rsid w:val="00DD1EE5"/>
    <w:rsid w:val="00DF4C88"/>
    <w:rsid w:val="00DF532D"/>
    <w:rsid w:val="00DF6C27"/>
    <w:rsid w:val="00DF77EA"/>
    <w:rsid w:val="00E12FF4"/>
    <w:rsid w:val="00E13C90"/>
    <w:rsid w:val="00E20774"/>
    <w:rsid w:val="00E263F6"/>
    <w:rsid w:val="00E2694E"/>
    <w:rsid w:val="00E2759C"/>
    <w:rsid w:val="00E358FF"/>
    <w:rsid w:val="00E37735"/>
    <w:rsid w:val="00E40A3A"/>
    <w:rsid w:val="00E41FCC"/>
    <w:rsid w:val="00E42FC0"/>
    <w:rsid w:val="00E44F58"/>
    <w:rsid w:val="00E50084"/>
    <w:rsid w:val="00E506C7"/>
    <w:rsid w:val="00E57DD6"/>
    <w:rsid w:val="00E60569"/>
    <w:rsid w:val="00E81DF1"/>
    <w:rsid w:val="00E828F0"/>
    <w:rsid w:val="00E84896"/>
    <w:rsid w:val="00E91485"/>
    <w:rsid w:val="00E94AF2"/>
    <w:rsid w:val="00E9784F"/>
    <w:rsid w:val="00EA253E"/>
    <w:rsid w:val="00EA3288"/>
    <w:rsid w:val="00EA4F9A"/>
    <w:rsid w:val="00EB4C6D"/>
    <w:rsid w:val="00EB6642"/>
    <w:rsid w:val="00EB6B1C"/>
    <w:rsid w:val="00EC07D7"/>
    <w:rsid w:val="00EC475D"/>
    <w:rsid w:val="00ED1B9F"/>
    <w:rsid w:val="00EE1617"/>
    <w:rsid w:val="00EE4EB9"/>
    <w:rsid w:val="00EF4A38"/>
    <w:rsid w:val="00EF4C59"/>
    <w:rsid w:val="00F05337"/>
    <w:rsid w:val="00F058E8"/>
    <w:rsid w:val="00F0628D"/>
    <w:rsid w:val="00F06FB5"/>
    <w:rsid w:val="00F148CD"/>
    <w:rsid w:val="00F1703A"/>
    <w:rsid w:val="00F17C0E"/>
    <w:rsid w:val="00F207C9"/>
    <w:rsid w:val="00F25E5C"/>
    <w:rsid w:val="00F40A88"/>
    <w:rsid w:val="00F46A55"/>
    <w:rsid w:val="00F5162C"/>
    <w:rsid w:val="00F51C7C"/>
    <w:rsid w:val="00F54DD8"/>
    <w:rsid w:val="00F673CC"/>
    <w:rsid w:val="00F70941"/>
    <w:rsid w:val="00F7284E"/>
    <w:rsid w:val="00F802F3"/>
    <w:rsid w:val="00F81382"/>
    <w:rsid w:val="00F81630"/>
    <w:rsid w:val="00F82692"/>
    <w:rsid w:val="00F85420"/>
    <w:rsid w:val="00F85E59"/>
    <w:rsid w:val="00F87390"/>
    <w:rsid w:val="00FA34BF"/>
    <w:rsid w:val="00FA4754"/>
    <w:rsid w:val="00FB717F"/>
    <w:rsid w:val="00FB7AAA"/>
    <w:rsid w:val="00FC00A4"/>
    <w:rsid w:val="00FC14EE"/>
    <w:rsid w:val="00FD46B3"/>
    <w:rsid w:val="00FD4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0578"/>
    <w:pPr>
      <w:spacing w:after="0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801FA1"/>
    <w:rPr>
      <w:color w:val="808080"/>
    </w:rPr>
  </w:style>
  <w:style w:type="character" w:styleId="a9">
    <w:name w:val="Hyperlink"/>
    <w:basedOn w:val="a0"/>
    <w:uiPriority w:val="99"/>
    <w:unhideWhenUsed/>
    <w:rsid w:val="00C30181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C30181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3217B7"/>
    <w:rPr>
      <w:color w:val="954F72" w:themeColor="followedHyperlink"/>
      <w:u w:val="single"/>
    </w:rPr>
  </w:style>
  <w:style w:type="paragraph" w:styleId="ac">
    <w:name w:val="Normal (Web)"/>
    <w:basedOn w:val="a"/>
    <w:uiPriority w:val="99"/>
    <w:semiHidden/>
    <w:unhideWhenUsed/>
    <w:rsid w:val="00654A2E"/>
    <w:pPr>
      <w:spacing w:before="100" w:beforeAutospacing="1" w:after="100" w:afterAutospacing="1"/>
    </w:pPr>
    <w:rPr>
      <w:rFonts w:ascii="Times New Roman" w:eastAsia="Times New Roman" w:hAnsi="Times New Roman" w:cs="Times New Roman"/>
      <w:lang/>
    </w:rPr>
  </w:style>
  <w:style w:type="character" w:customStyle="1" w:styleId="pre">
    <w:name w:val="pre"/>
    <w:basedOn w:val="a0"/>
    <w:rsid w:val="002D10EF"/>
  </w:style>
  <w:style w:type="character" w:customStyle="1" w:styleId="hljs-comment">
    <w:name w:val="hljs-comment"/>
    <w:basedOn w:val="a0"/>
    <w:rsid w:val="008E0578"/>
  </w:style>
  <w:style w:type="character" w:customStyle="1" w:styleId="hljs-number">
    <w:name w:val="hljs-number"/>
    <w:basedOn w:val="a0"/>
    <w:rsid w:val="008E0578"/>
  </w:style>
  <w:style w:type="paragraph" w:styleId="HTML">
    <w:name w:val="HTML Preformatted"/>
    <w:basedOn w:val="a"/>
    <w:link w:val="HTMLChar"/>
    <w:uiPriority w:val="99"/>
    <w:semiHidden/>
    <w:unhideWhenUsed/>
    <w:rsid w:val="00AF22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AF22C3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0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3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4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9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6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3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2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5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6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8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3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24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5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39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3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593107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939476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30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06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555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7634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2069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14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3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12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274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978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211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0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0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4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8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4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1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8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6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0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60C99E2D96E1448BA5ADF9FDFCF93F4" ma:contentTypeVersion="2" ma:contentTypeDescription="새 문서를 만듭니다." ma:contentTypeScope="" ma:versionID="7816145c5f54308b2699715e7e46238c">
  <xsd:schema xmlns:xsd="http://www.w3.org/2001/XMLSchema" xmlns:xs="http://www.w3.org/2001/XMLSchema" xmlns:p="http://schemas.microsoft.com/office/2006/metadata/properties" xmlns:ns2="a91ceb47-d5b2-45e4-8149-a9c638bcad16" targetNamespace="http://schemas.microsoft.com/office/2006/metadata/properties" ma:root="true" ma:fieldsID="f3ff57bf6dc44c0d22665a53fe2a1372" ns2:_="">
    <xsd:import namespace="a91ceb47-d5b2-45e4-8149-a9c638bcad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ceb47-d5b2-45e4-8149-a9c638bcad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821F23-3CA6-498B-A258-FA154AF95B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FDCE0B-CD1D-4D30-975F-077A502D86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D264E2-47B5-462C-B25F-FF6F68EFA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ceb47-d5b2-45e4-8149-a9c638bcad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5B741C-B583-4F0E-926E-521D1913D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정지원</cp:lastModifiedBy>
  <cp:revision>2</cp:revision>
  <cp:lastPrinted>2022-03-23T05:22:00Z</cp:lastPrinted>
  <dcterms:created xsi:type="dcterms:W3CDTF">2023-10-21T15:47:00Z</dcterms:created>
  <dcterms:modified xsi:type="dcterms:W3CDTF">2023-10-21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C99E2D96E1448BA5ADF9FDFCF93F4</vt:lpwstr>
  </property>
</Properties>
</file>